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9"/>
        <w:gridCol w:w="5076"/>
        <w:gridCol w:w="1440"/>
      </w:tblGrid>
      <w:tr w:rsidR="00650400" w14:paraId="22532EB8" w14:textId="77777777" w:rsidTr="00687085">
        <w:sdt>
          <w:sdtPr>
            <w:rPr>
              <w:rFonts w:cstheme="minorHAnsi"/>
              <w:szCs w:val="18"/>
            </w:rPr>
            <w:alias w:val="Image"/>
            <w:tag w:val="27788141-3598425777"/>
            <w:id w:val="-696541519"/>
            <w:placeholder>
              <w:docPart w:val="E05FEA5C79CD4B3C978D6D504494014B"/>
            </w:placeholder>
          </w:sdtPr>
          <w:sdtContent>
            <w:tc>
              <w:tcPr>
                <w:tcW w:w="4119" w:type="dxa"/>
              </w:tcPr>
              <w:p w14:paraId="6F456A9F" w14:textId="77777777" w:rsidR="00650400" w:rsidRDefault="00650400" w:rsidP="000737A9">
                <w:pPr>
                  <w:ind w:right="652"/>
                  <w:rPr>
                    <w:rFonts w:cstheme="minorHAnsi"/>
                    <w:szCs w:val="18"/>
                  </w:rPr>
                </w:pPr>
                <w:r>
                  <w:rPr>
                    <w:rFonts w:cstheme="minorHAnsi"/>
                    <w:noProof/>
                    <w:szCs w:val="18"/>
                  </w:rPr>
                  <w:drawing>
                    <wp:inline distT="0" distB="0" distL="0" distR="0" wp14:anchorId="6402A063" wp14:editId="53CFDCFE">
                      <wp:extent cx="1648460" cy="714375"/>
                      <wp:effectExtent l="0" t="0" r="8890" b="9525"/>
                      <wp:docPr id="2013821964" name="Picture 1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13821964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48661" cy="71446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Segoe UI" w:hAnsi="Segoe UI" w:cs="Segoe UI"/>
              <w:sz w:val="52"/>
              <w:szCs w:val="52"/>
            </w:rPr>
            <w:alias w:val="Field"/>
            <w:tag w:val="27788141-3507455166"/>
            <w:id w:val="-787512130"/>
            <w:placeholder>
              <w:docPart w:val="141DBC7421A944D586900AB3E3164957"/>
            </w:placeholder>
          </w:sdtPr>
          <w:sdtContent>
            <w:tc>
              <w:tcPr>
                <w:tcW w:w="6516" w:type="dxa"/>
                <w:gridSpan w:val="2"/>
              </w:tcPr>
              <w:p w14:paraId="55185A75" w14:textId="52087A75" w:rsidR="00650400" w:rsidRDefault="007864A0" w:rsidP="000737A9">
                <w:pPr>
                  <w:jc w:val="right"/>
                  <w:rPr>
                    <w:rFonts w:cstheme="minorHAnsi"/>
                    <w:szCs w:val="18"/>
                  </w:rPr>
                </w:pPr>
                <w:r>
                  <w:rPr>
                    <w:rFonts w:ascii="Segoe UI" w:hAnsi="Segoe UI" w:cs="Segoe UI"/>
                    <w:sz w:val="52"/>
                    <w:szCs w:val="52"/>
                  </w:rPr>
                  <w:t>iif(@InvoiceAmount &lt; 0, 'CREDIT NOTE', 'INVOICE')</w:t>
                </w:r>
              </w:p>
            </w:tc>
          </w:sdtContent>
        </w:sdt>
      </w:tr>
      <w:tr w:rsidR="00095229" w:rsidRPr="00C47352" w14:paraId="2782544D" w14:textId="77777777" w:rsidTr="00687085">
        <w:trPr>
          <w:trHeight w:hRule="exact" w:val="115"/>
        </w:trPr>
        <w:tc>
          <w:tcPr>
            <w:tcW w:w="4119" w:type="dxa"/>
          </w:tcPr>
          <w:p w14:paraId="6C34181E" w14:textId="6F461BDB" w:rsidR="00095229" w:rsidRPr="00C47352" w:rsidRDefault="00095229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258E177C" w14:textId="1094552B" w:rsidR="00095229" w:rsidRPr="00C47352" w:rsidRDefault="00095229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440" w:type="dxa"/>
          </w:tcPr>
          <w:p w14:paraId="5727A8C4" w14:textId="50302C7D" w:rsidR="00095229" w:rsidRPr="00C47352" w:rsidRDefault="00095229" w:rsidP="000737A9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</w:tr>
      <w:tr w:rsidR="00687085" w:rsidRPr="00C47352" w14:paraId="6ED04A19" w14:textId="77777777" w:rsidTr="00687085">
        <w:sdt>
          <w:sdtPr>
            <w:rPr>
              <w:rFonts w:ascii="Segoe UI" w:hAnsi="Segoe UI" w:cs="Segoe UI"/>
              <w:szCs w:val="18"/>
            </w:rPr>
            <w:alias w:val="Field"/>
            <w:tag w:val="27788141-3061811870"/>
            <w:id w:val="-1233155426"/>
            <w:placeholder>
              <w:docPart w:val="6339F3FFADAD40668C7722A59CF1E5FC"/>
            </w:placeholder>
          </w:sdtPr>
          <w:sdtContent>
            <w:tc>
              <w:tcPr>
                <w:tcW w:w="4119" w:type="dxa"/>
                <w:vMerge w:val="restart"/>
              </w:tcPr>
              <w:p w14:paraId="713D3500" w14:textId="50A52832" w:rsidR="00687085" w:rsidRDefault="00687085" w:rsidP="000737A9">
                <w:pPr>
                  <w:ind w:right="652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Address</w:t>
                </w:r>
              </w:p>
            </w:tc>
          </w:sdtContent>
        </w:sdt>
        <w:tc>
          <w:tcPr>
            <w:tcW w:w="5076" w:type="dxa"/>
          </w:tcPr>
          <w:p w14:paraId="542724A7" w14:textId="6E85088A" w:rsidR="00687085" w:rsidRDefault="00000000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27788141-108406181"/>
                <w:id w:val="108406181"/>
                <w:placeholder>
                  <w:docPart w:val="5B652B44F8FB4E73BC2A67F8FCF96CCA"/>
                </w:placeholder>
                <w15:color w:val="FFCC00"/>
              </w:sdtPr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Invoice</w:t>
                </w:r>
              </w:sdtContent>
            </w:sdt>
            <w:r w:rsidR="00687085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27788141-1543329867"/>
            <w:id w:val="1543329867"/>
            <w:placeholder>
              <w:docPart w:val="6F2AA0E780AB4471AD1BAFD11D641003"/>
            </w:placeholder>
          </w:sdtPr>
          <w:sdtContent>
            <w:tc>
              <w:tcPr>
                <w:tcW w:w="1440" w:type="dxa"/>
              </w:tcPr>
              <w:p w14:paraId="7CB60AFB" w14:textId="16FB64A2" w:rsidR="00687085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InvoiceId</w:t>
                </w:r>
              </w:p>
            </w:tc>
          </w:sdtContent>
        </w:sdt>
      </w:tr>
      <w:tr w:rsidR="00687085" w:rsidRPr="00C47352" w14:paraId="202F0B96" w14:textId="77777777" w:rsidTr="00687085">
        <w:tc>
          <w:tcPr>
            <w:tcW w:w="4119" w:type="dxa"/>
            <w:vMerge/>
          </w:tcPr>
          <w:p w14:paraId="4DE8D36E" w14:textId="24D95369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78040B68" w14:textId="77777777" w:rsidR="00687085" w:rsidRPr="00C47352" w:rsidRDefault="00000000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27788141-1544548411"/>
                <w:id w:val="1544548411"/>
                <w:placeholder>
                  <w:docPart w:val="1D367D76B1144B248B7BF730F0055467"/>
                </w:placeholder>
                <w15:color w:val="FFCC00"/>
              </w:sdtPr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Invoice date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27788141-3667801846"/>
            <w:id w:val="-627165450"/>
            <w:placeholder>
              <w:docPart w:val="7D0ACEF0AE804167BE97D0163AAF1516"/>
            </w:placeholder>
          </w:sdtPr>
          <w:sdtContent>
            <w:tc>
              <w:tcPr>
                <w:tcW w:w="1440" w:type="dxa"/>
              </w:tcPr>
              <w:p w14:paraId="4E369CED" w14:textId="21E97853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InvoiceDate</w:t>
                </w:r>
              </w:p>
            </w:tc>
          </w:sdtContent>
        </w:sdt>
      </w:tr>
      <w:tr w:rsidR="00687085" w:rsidRPr="00C47352" w14:paraId="7BBA941D" w14:textId="77777777" w:rsidTr="00687085">
        <w:tc>
          <w:tcPr>
            <w:tcW w:w="4119" w:type="dxa"/>
            <w:vMerge/>
          </w:tcPr>
          <w:p w14:paraId="1E1E2836" w14:textId="1A53DD31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05F963F5" w14:textId="77777777" w:rsidR="00687085" w:rsidRPr="00C47352" w:rsidRDefault="00000000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27788141-1050034750"/>
                <w:id w:val="1050034750"/>
                <w:placeholder>
                  <w:docPart w:val="C5B4927DCB9C4EB2B5888F337D94B01F"/>
                </w:placeholder>
                <w15:color w:val="FFCC00"/>
              </w:sdtPr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Customer account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27788141-3038998939"/>
            <w:id w:val="-1255968357"/>
            <w:placeholder>
              <w:docPart w:val="F5CBA3BFA73D4493A954BB4B11414554"/>
            </w:placeholder>
          </w:sdtPr>
          <w:sdtContent>
            <w:tc>
              <w:tcPr>
                <w:tcW w:w="1440" w:type="dxa"/>
              </w:tcPr>
              <w:p w14:paraId="4B7C544B" w14:textId="1231CEFF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InvoiceAccount</w:t>
                </w:r>
              </w:p>
            </w:tc>
          </w:sdtContent>
        </w:sdt>
      </w:tr>
      <w:tr w:rsidR="00687085" w:rsidRPr="00C47352" w14:paraId="37A13E46" w14:textId="77777777" w:rsidTr="00687085">
        <w:tc>
          <w:tcPr>
            <w:tcW w:w="4119" w:type="dxa"/>
            <w:vMerge/>
          </w:tcPr>
          <w:p w14:paraId="6CEC9E24" w14:textId="77777777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4C7BC1B0" w14:textId="5617B701" w:rsidR="00687085" w:rsidRPr="00C47352" w:rsidRDefault="00000000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27788141-2631668861"/>
                <w:id w:val="-1663298435"/>
                <w:placeholder>
                  <w:docPart w:val="EF8C7FB9CD6546B7884C150DAC07F0C2"/>
                </w:placeholder>
                <w15:color w:val="FFCC00"/>
              </w:sdtPr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Customer PO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27788141-3856593841"/>
            <w:id w:val="-438373455"/>
            <w:placeholder>
              <w:docPart w:val="48F07494ACC744638053D27F954682DC"/>
            </w:placeholder>
          </w:sdtPr>
          <w:sdtContent>
            <w:tc>
              <w:tcPr>
                <w:tcW w:w="1440" w:type="dxa"/>
              </w:tcPr>
              <w:p w14:paraId="42C26B75" w14:textId="291D38F1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CustomerRef</w:t>
                </w:r>
              </w:p>
            </w:tc>
          </w:sdtContent>
        </w:sdt>
      </w:tr>
      <w:tr w:rsidR="00687085" w:rsidRPr="00C47352" w14:paraId="6FB4F4D8" w14:textId="77777777" w:rsidTr="00687085">
        <w:tc>
          <w:tcPr>
            <w:tcW w:w="4119" w:type="dxa"/>
            <w:vMerge/>
          </w:tcPr>
          <w:p w14:paraId="1233DCB1" w14:textId="77777777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6AA63669" w14:textId="642AE1BE" w:rsidR="00687085" w:rsidRPr="00C47352" w:rsidRDefault="00000000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27788141-2843646987"/>
                <w:id w:val="-1451320309"/>
                <w:placeholder>
                  <w:docPart w:val="9DD93EF1081F45E884A82B839943D0BB"/>
                </w:placeholder>
                <w15:color w:val="FFCC00"/>
              </w:sdtPr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Payment terms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27788141-3546548791"/>
            <w:id w:val="-748418505"/>
            <w:placeholder>
              <w:docPart w:val="0516C834E2404DE5BD8754A1E53CF022"/>
            </w:placeholder>
          </w:sdtPr>
          <w:sdtContent>
            <w:tc>
              <w:tcPr>
                <w:tcW w:w="1440" w:type="dxa"/>
              </w:tcPr>
              <w:p w14:paraId="05823842" w14:textId="2769EF01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PaymentCondition</w:t>
                </w:r>
              </w:p>
            </w:tc>
          </w:sdtContent>
        </w:sdt>
      </w:tr>
    </w:tbl>
    <w:p w14:paraId="3745B7C3" w14:textId="58DDE936" w:rsidR="009141A3" w:rsidRPr="00C47352" w:rsidRDefault="00F07CC1" w:rsidP="00275129">
      <w:pPr>
        <w:ind w:left="360"/>
        <w:rPr>
          <w:rFonts w:ascii="Segoe UI" w:hAnsi="Segoe UI" w:cs="Segoe UI"/>
          <w:szCs w:val="18"/>
        </w:rPr>
      </w:pPr>
      <w:r w:rsidRPr="00C47352">
        <w:rPr>
          <w:rFonts w:ascii="Segoe UI" w:hAnsi="Segoe UI" w:cs="Segoe UI"/>
          <w:szCs w:val="18"/>
        </w:rPr>
        <w:t xml:space="preserve"> </w:t>
      </w:r>
    </w:p>
    <w:tbl>
      <w:tblPr>
        <w:tblStyle w:val="TableGrid"/>
        <w:tblW w:w="0" w:type="auto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0"/>
      </w:tblGrid>
      <w:tr w:rsidR="009A521D" w14:paraId="0356AAE1" w14:textId="77777777" w:rsidTr="00103712">
        <w:sdt>
          <w:sdtPr>
            <w:rPr>
              <w:rFonts w:ascii="Segoe UI" w:hAnsi="Segoe UI" w:cs="Segoe UI"/>
              <w:szCs w:val="18"/>
            </w:rPr>
            <w:alias w:val="Field"/>
            <w:tag w:val="27788141-858089277"/>
            <w:id w:val="858089277"/>
            <w:placeholder>
              <w:docPart w:val="C91582F0B5A74F30AB18BF6DA327C8B7"/>
            </w:placeholder>
          </w:sdtPr>
          <w:sdtContent>
            <w:tc>
              <w:tcPr>
                <w:tcW w:w="10430" w:type="dxa"/>
              </w:tcPr>
              <w:p w14:paraId="0BBD9701" w14:textId="4B0D915D" w:rsidR="009A521D" w:rsidRDefault="009A521D" w:rsidP="00275129">
                <w:pPr>
                  <w:rPr>
                    <w:rFonts w:ascii="Segoe UI" w:hAnsi="Segoe UI" w:cs="Segoe UI"/>
                    <w:szCs w:val="18"/>
                  </w:rPr>
                </w:pPr>
                <w:r>
                  <w:rPr>
                    <w:rFonts w:ascii="Segoe UI" w:hAnsi="Segoe UI" w:cs="Segoe UI"/>
                    <w:szCs w:val="18"/>
                  </w:rPr>
                  <w:t>@InvoicingName</w:t>
                </w:r>
              </w:p>
            </w:tc>
          </w:sdtContent>
        </w:sdt>
      </w:tr>
      <w:tr w:rsidR="009A521D" w14:paraId="4D3F4139" w14:textId="77777777" w:rsidTr="00103712">
        <w:sdt>
          <w:sdtPr>
            <w:rPr>
              <w:rFonts w:ascii="Segoe UI" w:hAnsi="Segoe UI" w:cs="Segoe UI"/>
              <w:szCs w:val="18"/>
            </w:rPr>
            <w:alias w:val="Field"/>
            <w:tag w:val="27788141-566844043"/>
            <w:id w:val="566844043"/>
            <w:placeholder>
              <w:docPart w:val="E7CB3EB183FC4FCAA6910391ECDBABB0"/>
            </w:placeholder>
          </w:sdtPr>
          <w:sdtContent>
            <w:tc>
              <w:tcPr>
                <w:tcW w:w="10430" w:type="dxa"/>
              </w:tcPr>
              <w:p w14:paraId="2EE61EFB" w14:textId="11AF5335" w:rsidR="009A521D" w:rsidRDefault="009A521D" w:rsidP="00275129">
                <w:pPr>
                  <w:rPr>
                    <w:rFonts w:ascii="Segoe UI" w:hAnsi="Segoe UI" w:cs="Segoe UI"/>
                    <w:szCs w:val="18"/>
                  </w:rPr>
                </w:pPr>
                <w:r>
                  <w:rPr>
                    <w:rFonts w:ascii="Segoe UI" w:hAnsi="Segoe UI" w:cs="Segoe UI"/>
                    <w:szCs w:val="18"/>
                  </w:rPr>
                  <w:t>@InvoicingAddress</w:t>
                </w:r>
              </w:p>
            </w:tc>
          </w:sdtContent>
        </w:sdt>
      </w:tr>
    </w:tbl>
    <w:p w14:paraId="5E6FB238" w14:textId="77777777" w:rsidR="009F11B1" w:rsidRPr="00C47352" w:rsidRDefault="009F11B1" w:rsidP="00275129">
      <w:pPr>
        <w:ind w:left="360"/>
        <w:rPr>
          <w:rFonts w:ascii="Segoe UI" w:hAnsi="Segoe UI" w:cs="Segoe UI"/>
          <w:szCs w:val="18"/>
        </w:rPr>
      </w:pPr>
    </w:p>
    <w:p w14:paraId="49865E64" w14:textId="77777777" w:rsidR="00CD3EC6" w:rsidRDefault="00CD3EC6" w:rsidP="00BF7FB0">
      <w:pPr>
        <w:rPr>
          <w:rFonts w:ascii="Segoe UI" w:hAnsi="Segoe UI" w:cs="Segoe UI"/>
          <w:szCs w:val="18"/>
        </w:rPr>
      </w:pPr>
    </w:p>
    <w:tbl>
      <w:tblPr>
        <w:tblStyle w:val="TableGrid"/>
        <w:tblW w:w="0" w:type="auto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990"/>
        <w:gridCol w:w="1354"/>
      </w:tblGrid>
      <w:tr w:rsidR="004A7E0C" w14:paraId="4771FD5E" w14:textId="77777777" w:rsidTr="001F516E">
        <w:tc>
          <w:tcPr>
            <w:tcW w:w="8190" w:type="dxa"/>
            <w:tcBorders>
              <w:bottom w:val="single" w:sz="4" w:space="0" w:color="auto"/>
            </w:tcBorders>
          </w:tcPr>
          <w:p w14:paraId="5DF8A544" w14:textId="08516AC7" w:rsidR="004A7E0C" w:rsidRDefault="004A7E0C" w:rsidP="00BF7FB0">
            <w:pPr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b/>
                  <w:bCs/>
                  <w:szCs w:val="18"/>
                </w:rPr>
                <w:alias w:val="Label"/>
                <w:tag w:val="27788141-3218989639"/>
                <w:id w:val="-1075977657"/>
                <w:placeholder>
                  <w:docPart w:val="83E54EC148E84A548A344CD46B71E1BC"/>
                </w:placeholder>
                <w15:color w:val="FFCC00"/>
              </w:sdtPr>
              <w:sdtContent>
                <w:r w:rsidRPr="00C47352">
                  <w:rPr>
                    <w:rFonts w:ascii="Segoe UI" w:hAnsi="Segoe UI" w:cs="Segoe UI"/>
                    <w:b/>
                    <w:bCs/>
                    <w:szCs w:val="18"/>
                  </w:rPr>
                  <w:t>Description</w:t>
                </w:r>
              </w:sdtContent>
            </w:sdt>
            <w:r>
              <w:rPr>
                <w:rFonts w:ascii="Segoe UI" w:hAnsi="Segoe UI" w:cs="Segoe UI"/>
                <w:b/>
                <w:bCs/>
                <w:szCs w:val="18"/>
              </w:rPr>
              <w:t xml:space="preserve"> </w:t>
            </w:r>
          </w:p>
        </w:tc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27788141-620805542"/>
            <w:id w:val="620805542"/>
            <w:placeholder>
              <w:docPart w:val="8B4FA1375F4E49A7AE5428DD64533A01"/>
            </w:placeholder>
            <w15:color w:val="FFCC00"/>
          </w:sdtPr>
          <w:sdtContent>
            <w:tc>
              <w:tcPr>
                <w:tcW w:w="990" w:type="dxa"/>
                <w:tcBorders>
                  <w:bottom w:val="single" w:sz="4" w:space="0" w:color="auto"/>
                </w:tcBorders>
              </w:tcPr>
              <w:p w14:paraId="26E918C4" w14:textId="23095841" w:rsidR="004A7E0C" w:rsidRDefault="004A7E0C" w:rsidP="00B15348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b/>
                    <w:bCs/>
                    <w:szCs w:val="18"/>
                  </w:rPr>
                  <w:t>Quantity</w:t>
                </w:r>
              </w:p>
            </w:tc>
          </w:sdtContent>
        </w:sdt>
        <w:tc>
          <w:tcPr>
            <w:tcW w:w="1260" w:type="dxa"/>
            <w:tcBorders>
              <w:bottom w:val="single" w:sz="4" w:space="0" w:color="auto"/>
            </w:tcBorders>
          </w:tcPr>
          <w:p w14:paraId="5767E2BB" w14:textId="4418DF7C" w:rsidR="004A7E0C" w:rsidRDefault="004A7E0C" w:rsidP="00B15348">
            <w:pPr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b/>
                  <w:bCs/>
                  <w:szCs w:val="18"/>
                </w:rPr>
                <w:alias w:val="Label"/>
                <w:tag w:val="27788141-3838936609"/>
                <w:id w:val="-456030687"/>
                <w:placeholder>
                  <w:docPart w:val="DE2ECC44E7B240D1A13BAD39E120F6BA"/>
                </w:placeholder>
                <w15:color w:val="FFCC00"/>
              </w:sdtPr>
              <w:sdtContent>
                <w:r w:rsidRPr="00C47352">
                  <w:rPr>
                    <w:rFonts w:ascii="Segoe UI" w:hAnsi="Segoe UI" w:cs="Segoe UI"/>
                    <w:b/>
                    <w:bCs/>
                    <w:szCs w:val="18"/>
                  </w:rPr>
                  <w:t>Amount</w:t>
                </w:r>
              </w:sdtContent>
            </w:sdt>
          </w:p>
        </w:tc>
      </w:tr>
      <w:tr w:rsidR="003A7CE4" w14:paraId="7B9EFA1F" w14:textId="77777777" w:rsidTr="001F516E">
        <w:trPr>
          <w:trHeight w:hRule="exact" w:val="72"/>
        </w:trPr>
        <w:tc>
          <w:tcPr>
            <w:tcW w:w="8190" w:type="dxa"/>
            <w:tcBorders>
              <w:top w:val="single" w:sz="4" w:space="0" w:color="auto"/>
            </w:tcBorders>
          </w:tcPr>
          <w:p w14:paraId="2FE182D4" w14:textId="77777777" w:rsidR="003A7CE4" w:rsidRDefault="003A7CE4" w:rsidP="00BF7FB0">
            <w:pPr>
              <w:rPr>
                <w:rFonts w:ascii="Segoe UI" w:hAnsi="Segoe UI" w:cs="Segoe UI"/>
                <w:b/>
                <w:bCs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964CAFD" w14:textId="77777777" w:rsidR="003A7CE4" w:rsidRDefault="003A7CE4" w:rsidP="00B15348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ACC5328" w14:textId="77777777" w:rsidR="003A7CE4" w:rsidRDefault="003A7CE4" w:rsidP="00B15348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</w:tr>
      <w:sdt>
        <w:sdtPr>
          <w:rPr>
            <w:rFonts w:ascii="Segoe UI" w:hAnsi="Segoe UI" w:cs="Segoe UI"/>
            <w:szCs w:val="18"/>
          </w:rPr>
          <w:alias w:val="Group"/>
          <w:tag w:val="27788141-816616596"/>
          <w:id w:val="816616596"/>
          <w:placeholder>
            <w:docPart w:val="C78FE4C785094EB981D85A8D1AE18415"/>
          </w:placeholder>
          <w15:color w:val="993300"/>
          <w15:repeatingSection/>
        </w:sdtPr>
        <w:sdtEndPr>
          <w:rPr>
            <w:b/>
            <w:bCs/>
          </w:rPr>
        </w:sdtEndPr>
        <w:sdtContent>
          <w:sdt>
            <w:sdtPr>
              <w:rPr>
                <w:rFonts w:ascii="Segoe UI" w:hAnsi="Segoe UI" w:cs="Segoe UI"/>
                <w:szCs w:val="18"/>
              </w:rPr>
              <w:id w:val="-283584164"/>
              <w:placeholder>
                <w:docPart w:val="DefaultPlaceholder_-1854013435"/>
              </w:placeholder>
              <w15:color w:val="993300"/>
              <w15:repeatingSectionItem/>
            </w:sdtPr>
            <w:sdtEndPr>
              <w:rPr>
                <w:b/>
                <w:bCs/>
              </w:rPr>
            </w:sdtEndPr>
            <w:sdtContent>
              <w:tr w:rsidR="004A7E0C" w14:paraId="39CB2501" w14:textId="77777777" w:rsidTr="003A7CE4">
                <w:sdt>
                  <w:sdtPr>
                    <w:rPr>
                      <w:rFonts w:ascii="Segoe UI" w:hAnsi="Segoe UI" w:cs="Segoe UI"/>
                      <w:szCs w:val="18"/>
                    </w:rPr>
                    <w:alias w:val="Field"/>
                    <w:tag w:val="27788141-3287613969"/>
                    <w:id w:val="-1007353327"/>
                    <w:placeholder>
                      <w:docPart w:val="3A4154800C304618976176E424255427"/>
                    </w:placeholder>
                  </w:sdtPr>
                  <w:sdtContent>
                    <w:tc>
                      <w:tcPr>
                        <w:tcW w:w="8190" w:type="dxa"/>
                      </w:tcPr>
                      <w:p w14:paraId="7B11EC64" w14:textId="1B4EA6A1" w:rsidR="004A7E0C" w:rsidRDefault="00B169F2" w:rsidP="00BF7FB0">
                        <w:pPr>
                          <w:rPr>
                            <w:rFonts w:ascii="Segoe UI" w:hAnsi="Segoe UI" w:cs="Segoe UI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Cs w:val="18"/>
                          </w:rPr>
                          <w:t>@docentricdg:Key</w:t>
                        </w:r>
                      </w:p>
                    </w:tc>
                  </w:sdtContent>
                </w:sdt>
                <w:sdt>
                  <w:sdtPr>
                    <w:rPr>
                      <w:rFonts w:ascii="Segoe UI" w:hAnsi="Segoe UI" w:cs="Segoe UI"/>
                      <w:szCs w:val="18"/>
                    </w:rPr>
                    <w:alias w:val="Field"/>
                    <w:tag w:val="27788141-3077845804"/>
                    <w:id w:val="-1217121492"/>
                    <w:placeholder>
                      <w:docPart w:val="06F3DA8D8DC8440E95C645ACBA0DE53F"/>
                    </w:placeholder>
                  </w:sdtPr>
                  <w:sdtContent>
                    <w:tc>
                      <w:tcPr>
                        <w:tcW w:w="990" w:type="dxa"/>
                      </w:tcPr>
                      <w:p w14:paraId="79A6B215" w14:textId="57A7DD2E" w:rsidR="004A7E0C" w:rsidRDefault="00B169F2" w:rsidP="00B15348">
                        <w:pPr>
                          <w:jc w:val="right"/>
                          <w:rPr>
                            <w:rFonts w:ascii="Segoe UI" w:hAnsi="Segoe UI" w:cs="Segoe UI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Cs w:val="18"/>
                          </w:rPr>
                          <w:t>@Qty</w:t>
                        </w:r>
                      </w:p>
                    </w:tc>
                  </w:sdtContent>
                </w:sdt>
                <w:sdt>
                  <w:sdtPr>
                    <w:rPr>
                      <w:rFonts w:ascii="Segoe UI" w:hAnsi="Segoe UI" w:cs="Segoe UI"/>
                      <w:szCs w:val="18"/>
                    </w:rPr>
                    <w:alias w:val="Field"/>
                    <w:tag w:val="27788141-4051173762"/>
                    <w:id w:val="-243793534"/>
                    <w:placeholder>
                      <w:docPart w:val="2F6CF116D3BA426BA35196778E73D10F"/>
                    </w:placeholder>
                  </w:sdtPr>
                  <w:sdtContent>
                    <w:tc>
                      <w:tcPr>
                        <w:tcW w:w="1260" w:type="dxa"/>
                      </w:tcPr>
                      <w:p w14:paraId="0B0AD647" w14:textId="3CE78D08" w:rsidR="004A7E0C" w:rsidRDefault="00B169F2" w:rsidP="00B15348">
                        <w:pPr>
                          <w:jc w:val="right"/>
                          <w:rPr>
                            <w:rFonts w:ascii="Segoe UI" w:hAnsi="Segoe UI" w:cs="Segoe UI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Cs w:val="18"/>
                          </w:rPr>
                          <w:t>@LineAmount</w:t>
                        </w:r>
                      </w:p>
                    </w:tc>
                  </w:sdtContent>
                </w:sdt>
              </w:tr>
              <w:tr w:rsidR="00BE0A33" w14:paraId="37C01A85" w14:textId="48810C86" w:rsidTr="003A7CE4">
                <w:sdt>
                  <w:sdtPr>
                    <w:rPr>
                      <w:rFonts w:ascii="Segoe UI" w:hAnsi="Segoe UI" w:cs="Segoe UI"/>
                      <w:b/>
                      <w:bCs/>
                      <w:szCs w:val="18"/>
                    </w:rPr>
                    <w:alias w:val="Label"/>
                    <w:tag w:val="27788141-2813044580"/>
                    <w:id w:val="-1481922716"/>
                    <w:placeholder>
                      <w:docPart w:val="F1F513F2DA38441AAC0E85D85687AE58"/>
                    </w:placeholder>
                    <w15:color w:val="FFCC00"/>
                  </w:sdtPr>
                  <w:sdtContent>
                    <w:tc>
                      <w:tcPr>
                        <w:tcW w:w="9180" w:type="dxa"/>
                        <w:gridSpan w:val="2"/>
                      </w:tcPr>
                      <w:p w14:paraId="183B5888" w14:textId="7E9CE160" w:rsidR="00BE0A33" w:rsidRPr="008F3AB2" w:rsidRDefault="00BE0A33" w:rsidP="00B15348">
                        <w:pPr>
                          <w:jc w:val="right"/>
                          <w:rPr>
                            <w:rFonts w:ascii="Segoe UI" w:hAnsi="Segoe UI" w:cs="Segoe UI"/>
                            <w:b/>
                            <w:bCs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bCs/>
                            <w:szCs w:val="18"/>
                          </w:rPr>
                          <w:t>Subtotal</w:t>
                        </w:r>
                      </w:p>
                    </w:tc>
                  </w:sdtContent>
                </w:sdt>
                <w:sdt>
                  <w:sdtPr>
                    <w:rPr>
                      <w:rFonts w:ascii="Segoe UI" w:hAnsi="Segoe UI" w:cs="Segoe UI"/>
                      <w:b/>
                      <w:bCs/>
                      <w:szCs w:val="18"/>
                    </w:rPr>
                    <w:alias w:val="SummaryField"/>
                    <w:tag w:val="27788141-2852122274"/>
                    <w:id w:val="-1442845022"/>
                    <w:placeholder>
                      <w:docPart w:val="0B1862DBF3174F578FBFC216667A9CD5"/>
                    </w:placeholder>
                  </w:sdtPr>
                  <w:sdtContent>
                    <w:tc>
                      <w:tcPr>
                        <w:tcW w:w="1260" w:type="dxa"/>
                      </w:tcPr>
                      <w:p w14:paraId="19CA4594" w14:textId="50CF65DD" w:rsidR="00BE0A33" w:rsidRPr="008F3AB2" w:rsidRDefault="00B169F2" w:rsidP="00B15348">
                        <w:pPr>
                          <w:jc w:val="right"/>
                          <w:rPr>
                            <w:rFonts w:ascii="Segoe UI" w:hAnsi="Segoe UI" w:cs="Segoe UI"/>
                            <w:b/>
                            <w:bCs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bCs/>
                            <w:szCs w:val="18"/>
                          </w:rPr>
                          <w:t>Sum()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F23C42F" w14:textId="77777777" w:rsidR="00385DA2" w:rsidRPr="00C47352" w:rsidRDefault="00385DA2" w:rsidP="00275129">
      <w:pPr>
        <w:ind w:left="360"/>
        <w:rPr>
          <w:rFonts w:ascii="Segoe UI" w:hAnsi="Segoe UI" w:cs="Segoe UI"/>
          <w:szCs w:val="1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0"/>
        <w:gridCol w:w="1350"/>
      </w:tblGrid>
      <w:tr w:rsidR="00CF1EAC" w:rsidRPr="00C47352" w14:paraId="4AA06E50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27788141-2334408114"/>
            <w:id w:val="-1960559182"/>
            <w:placeholder>
              <w:docPart w:val="D69B1E7A30794FD7876B042830F0A392"/>
            </w:placeholder>
            <w15:color w:val="FFCC00"/>
          </w:sdtPr>
          <w:sdtContent>
            <w:tc>
              <w:tcPr>
                <w:tcW w:w="9000" w:type="dxa"/>
              </w:tcPr>
              <w:p w14:paraId="149DCFD7" w14:textId="16D8C1B9" w:rsidR="00CF1EAC" w:rsidRPr="00A967BD" w:rsidRDefault="00F85691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A967BD">
                  <w:rPr>
                    <w:rFonts w:ascii="Segoe UI" w:hAnsi="Segoe UI" w:cs="Segoe UI"/>
                    <w:b/>
                    <w:bCs/>
                    <w:szCs w:val="18"/>
                  </w:rPr>
                  <w:t>Subtotal</w:t>
                </w:r>
              </w:p>
            </w:tc>
          </w:sdtContent>
        </w:sdt>
        <w:sdt>
          <w:sdtPr>
            <w:rPr>
              <w:rFonts w:ascii="Segoe UI" w:hAnsi="Segoe UI" w:cs="Segoe UI"/>
              <w:szCs w:val="18"/>
            </w:rPr>
            <w:alias w:val="Field"/>
            <w:tag w:val="27788141-3871394924"/>
            <w:id w:val="-423572372"/>
            <w:placeholder>
              <w:docPart w:val="B14B8D313E094DD79A686D8946D33125"/>
            </w:placeholder>
          </w:sdtPr>
          <w:sdtContent>
            <w:tc>
              <w:tcPr>
                <w:tcW w:w="1350" w:type="dxa"/>
              </w:tcPr>
              <w:p w14:paraId="053B2FAB" w14:textId="5E1648D1" w:rsidR="00CF1EAC" w:rsidRPr="00C47352" w:rsidRDefault="00ED5320" w:rsidP="0024432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NetAmount</w:t>
                </w:r>
              </w:p>
            </w:tc>
          </w:sdtContent>
        </w:sdt>
      </w:tr>
      <w:tr w:rsidR="00CF1EAC" w:rsidRPr="00C47352" w14:paraId="2B46097A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27788141-3145909283"/>
            <w:id w:val="-1149058013"/>
            <w:placeholder>
              <w:docPart w:val="DBD0C225A1EE431A91779881A7A95452"/>
            </w:placeholder>
            <w15:color w:val="FFCC00"/>
          </w:sdtPr>
          <w:sdtContent>
            <w:tc>
              <w:tcPr>
                <w:tcW w:w="9000" w:type="dxa"/>
              </w:tcPr>
              <w:p w14:paraId="07B4DFF0" w14:textId="60B3C7F3" w:rsidR="00CF1EAC" w:rsidRPr="00A967BD" w:rsidRDefault="00A74C8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A967BD">
                  <w:rPr>
                    <w:rFonts w:ascii="Segoe UI" w:hAnsi="Segoe UI" w:cs="Segoe UI"/>
                    <w:b/>
                    <w:bCs/>
                    <w:szCs w:val="18"/>
                  </w:rPr>
                  <w:t>Sales tax</w:t>
                </w:r>
              </w:p>
            </w:tc>
          </w:sdtContent>
        </w:sdt>
        <w:sdt>
          <w:sdtPr>
            <w:rPr>
              <w:rFonts w:ascii="Segoe UI" w:hAnsi="Segoe UI" w:cs="Segoe UI"/>
              <w:szCs w:val="18"/>
            </w:rPr>
            <w:alias w:val="Field"/>
            <w:tag w:val="27788141-2075390085"/>
            <w:id w:val="2075390085"/>
            <w:placeholder>
              <w:docPart w:val="337466DAFC1040348C9189900639AD86"/>
            </w:placeholder>
          </w:sdtPr>
          <w:sdtContent>
            <w:tc>
              <w:tcPr>
                <w:tcW w:w="1350" w:type="dxa"/>
              </w:tcPr>
              <w:p w14:paraId="40FFAABE" w14:textId="6D2EA8C9" w:rsidR="00CF1EAC" w:rsidRPr="00C47352" w:rsidRDefault="00DA240F" w:rsidP="0024432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VatAmount</w:t>
                </w:r>
              </w:p>
            </w:tc>
          </w:sdtContent>
        </w:sdt>
      </w:tr>
      <w:tr w:rsidR="00CF1EAC" w:rsidRPr="00C47352" w14:paraId="07AFAD1A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27788141-182951194"/>
            <w:id w:val="182951194"/>
            <w:placeholder>
              <w:docPart w:val="7180105821284B09BC0039B4E96759B6"/>
            </w:placeholder>
            <w15:color w:val="FFCC00"/>
          </w:sdtPr>
          <w:sdtContent>
            <w:tc>
              <w:tcPr>
                <w:tcW w:w="9000" w:type="dxa"/>
              </w:tcPr>
              <w:p w14:paraId="38E6479E" w14:textId="3034F1F3" w:rsidR="00CF1EAC" w:rsidRPr="00A967BD" w:rsidRDefault="00A74C8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A967BD">
                  <w:rPr>
                    <w:rFonts w:ascii="Segoe UI" w:hAnsi="Segoe UI" w:cs="Segoe UI"/>
                    <w:b/>
                    <w:bCs/>
                    <w:szCs w:val="18"/>
                  </w:rPr>
                  <w:t>Total</w:t>
                </w:r>
              </w:p>
            </w:tc>
          </w:sdtContent>
        </w:sdt>
        <w:sdt>
          <w:sdtPr>
            <w:rPr>
              <w:rFonts w:ascii="Segoe UI" w:hAnsi="Segoe UI" w:cs="Segoe UI"/>
              <w:szCs w:val="18"/>
            </w:rPr>
            <w:alias w:val="Field"/>
            <w:tag w:val="27788141-3106135192"/>
            <w:id w:val="-1188832104"/>
            <w:placeholder>
              <w:docPart w:val="6ADBBEB4234A4A788010106982DEE88E"/>
            </w:placeholder>
          </w:sdtPr>
          <w:sdtContent>
            <w:tc>
              <w:tcPr>
                <w:tcW w:w="1350" w:type="dxa"/>
              </w:tcPr>
              <w:p w14:paraId="75563802" w14:textId="58429DD8" w:rsidR="00CF1EAC" w:rsidRPr="00C47352" w:rsidRDefault="00DA240F" w:rsidP="0024432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OriginalInvoiceAmount</w:t>
                </w:r>
              </w:p>
            </w:tc>
          </w:sdtContent>
        </w:sdt>
      </w:tr>
      <w:tr w:rsidR="00A967BD" w:rsidRPr="00C47352" w14:paraId="58E39419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27788141-2538301698"/>
            <w:id w:val="-1756665598"/>
            <w:placeholder>
              <w:docPart w:val="64E9CA52A3D44CE28D5A0A92EDD9B3B3"/>
            </w:placeholder>
            <w15:color w:val="FFCC00"/>
          </w:sdtPr>
          <w:sdtContent>
            <w:tc>
              <w:tcPr>
                <w:tcW w:w="9000" w:type="dxa"/>
              </w:tcPr>
              <w:p w14:paraId="4E06E77D" w14:textId="70344812" w:rsidR="00A967BD" w:rsidRPr="00A967BD" w:rsidRDefault="00D41553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>
                  <w:rPr>
                    <w:rFonts w:ascii="Segoe UI" w:hAnsi="Segoe UI" w:cs="Segoe UI"/>
                    <w:b/>
                    <w:bCs/>
                    <w:szCs w:val="18"/>
                  </w:rPr>
                  <w:t>Currency</w:t>
                </w:r>
              </w:p>
            </w:tc>
          </w:sdtContent>
        </w:sdt>
        <w:sdt>
          <w:sdtPr>
            <w:rPr>
              <w:rFonts w:ascii="Segoe UI" w:hAnsi="Segoe UI" w:cs="Segoe UI"/>
              <w:szCs w:val="18"/>
            </w:rPr>
            <w:alias w:val="Field"/>
            <w:tag w:val="27788141-3222696411"/>
            <w:id w:val="-1072270885"/>
            <w:placeholder>
              <w:docPart w:val="6AFF84F40B9848F7848E3F8CA3FBB137"/>
            </w:placeholder>
          </w:sdtPr>
          <w:sdtContent>
            <w:tc>
              <w:tcPr>
                <w:tcW w:w="1350" w:type="dxa"/>
              </w:tcPr>
              <w:p w14:paraId="79EB748F" w14:textId="7AD1DC22" w:rsidR="00A967BD" w:rsidRDefault="004161EC" w:rsidP="0024432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>
                  <w:rPr>
                    <w:rFonts w:ascii="Segoe UI" w:hAnsi="Segoe UI" w:cs="Segoe UI"/>
                    <w:szCs w:val="18"/>
                  </w:rPr>
                  <w:t>@CurrencyCode</w:t>
                </w:r>
              </w:p>
            </w:tc>
          </w:sdtContent>
        </w:sdt>
      </w:tr>
    </w:tbl>
    <w:p w14:paraId="3AD9B45F" w14:textId="2E6C0DFC" w:rsidR="00537A77" w:rsidRPr="003F23E0" w:rsidRDefault="00537A77" w:rsidP="00C8283C">
      <w:pPr>
        <w:widowControl/>
        <w:rPr>
          <w:rFonts w:cstheme="minorHAnsi"/>
          <w:b/>
          <w:bCs/>
        </w:rPr>
      </w:pPr>
    </w:p>
    <w:sectPr w:rsidR="00537A77" w:rsidRPr="003F23E0" w:rsidSect="00C018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567" w:footer="22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63369" w14:textId="77777777" w:rsidR="00EE78C8" w:rsidRDefault="00EE78C8" w:rsidP="00A52757">
      <w:r>
        <w:separator/>
      </w:r>
    </w:p>
  </w:endnote>
  <w:endnote w:type="continuationSeparator" w:id="0">
    <w:p w14:paraId="4C54038C" w14:textId="77777777" w:rsidR="00EE78C8" w:rsidRDefault="00EE78C8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UI,Bold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UI-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UI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AB48A" w14:textId="77777777" w:rsidR="00C8283C" w:rsidRDefault="00C828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535D9" w14:textId="24C46B99" w:rsidR="00CA046E" w:rsidRPr="00213568" w:rsidRDefault="00CA046E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74591" w14:textId="77777777" w:rsidR="00D27A36" w:rsidRDefault="00465C1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EB56B1">
      <w:rPr>
        <w:color w:val="404040" w:themeColor="text1" w:themeTint="BF"/>
        <w:sz w:val="18"/>
        <w:szCs w:val="18"/>
        <w:lang w:val="en-GB"/>
      </w:rPr>
      <w:tab/>
    </w:r>
    <w:r w:rsidR="00D27A36">
      <w:rPr>
        <w:rFonts w:ascii="Segoe UI" w:hAnsi="Segoe UI" w:cs="Segoe U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2334EF" wp14:editId="43B29B67">
              <wp:simplePos x="0" y="0"/>
              <wp:positionH relativeFrom="column">
                <wp:posOffset>785480</wp:posOffset>
              </wp:positionH>
              <wp:positionV relativeFrom="paragraph">
                <wp:posOffset>39104</wp:posOffset>
              </wp:positionV>
              <wp:extent cx="4961418" cy="0"/>
              <wp:effectExtent l="38100" t="38100" r="67945" b="95250"/>
              <wp:wrapNone/>
              <wp:docPr id="983814232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961418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4540C73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85pt,3.1pt" to="452.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" strokecolor="gray [1629]" strokeweight="1pt">
              <v:stroke joinstyle="miter"/>
            </v:line>
          </w:pict>
        </mc:Fallback>
      </mc:AlternateContent>
    </w:r>
  </w:p>
  <w:p w14:paraId="5294D5B1" w14:textId="77777777" w:rsidR="00D27A36" w:rsidRPr="008E4DD2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For questions regarding this invoice, please contact cloudbilling@woolpert.com</w:t>
    </w:r>
  </w:p>
  <w:p w14:paraId="32D6D79F" w14:textId="77777777" w:rsidR="00D27A36" w:rsidRPr="008E4DD2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Reduce processing costs and pay electronically!</w:t>
    </w:r>
  </w:p>
  <w:p w14:paraId="771AACF3" w14:textId="77777777" w:rsidR="00D27A36" w:rsidRPr="008E4DD2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Begin paying electronically via ACH using Woolpert's bank and remittance information below.</w:t>
    </w:r>
  </w:p>
  <w:p w14:paraId="5569DD56" w14:textId="77777777" w:rsidR="00D27A36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ACH information should not be used for Wire Transfers. Wires require a different account and can be provided upon request</w:t>
    </w:r>
    <w:r>
      <w:rPr>
        <w:rFonts w:ascii="Segoe UI" w:hAnsi="Segoe UI" w:cs="Segoe UI"/>
        <w:sz w:val="16"/>
        <w:szCs w:val="16"/>
      </w:rPr>
      <w:t>.</w:t>
    </w:r>
  </w:p>
  <w:p w14:paraId="595D1E35" w14:textId="77777777" w:rsidR="00D27A36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008B72" wp14:editId="630EA889">
              <wp:simplePos x="0" y="0"/>
              <wp:positionH relativeFrom="column">
                <wp:posOffset>-58199</wp:posOffset>
              </wp:positionH>
              <wp:positionV relativeFrom="paragraph">
                <wp:posOffset>122555</wp:posOffset>
              </wp:positionV>
              <wp:extent cx="7049386" cy="0"/>
              <wp:effectExtent l="57150" t="38100" r="56515" b="95250"/>
              <wp:wrapNone/>
              <wp:docPr id="1074466605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49386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0A916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pt,9.65pt" to="550.4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" strokecolor="gray [1629]" strokeweight="1.5pt">
              <v:stroke joinstyle="miter"/>
            </v:line>
          </w:pict>
        </mc:Fallback>
      </mc:AlternateContent>
    </w:r>
  </w:p>
  <w:p w14:paraId="645CBBA8" w14:textId="77777777" w:rsidR="00D27A36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</w:p>
  <w:tbl>
    <w:tblPr>
      <w:tblStyle w:val="TableGrid"/>
      <w:tblW w:w="11430" w:type="dxa"/>
      <w:tblInd w:w="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30"/>
      <w:gridCol w:w="4500"/>
    </w:tblGrid>
    <w:tr w:rsidR="00D27A36" w14:paraId="1E279DA9" w14:textId="77777777" w:rsidTr="00D27A36">
      <w:tc>
        <w:tcPr>
          <w:tcW w:w="6930" w:type="dxa"/>
        </w:tcPr>
        <w:p w14:paraId="54980528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,Bold" w:hAnsi="SegoeUI,Bold" w:cs="SegoeUI,Bold"/>
              <w:b/>
              <w:bCs/>
              <w:sz w:val="18"/>
              <w:szCs w:val="18"/>
            </w:rPr>
            <w:t xml:space="preserve">Check Payments via </w:t>
          </w:r>
          <w:r w:rsidRPr="00884D76">
            <w:rPr>
              <w:rFonts w:ascii="SegoeUI-Bold" w:hAnsi="SegoeUI-Bold" w:cs="SegoeUI-Bold"/>
              <w:b/>
              <w:bCs/>
              <w:sz w:val="18"/>
              <w:szCs w:val="18"/>
            </w:rPr>
            <w:t>Lockbox:</w:t>
          </w:r>
        </w:p>
      </w:tc>
      <w:tc>
        <w:tcPr>
          <w:tcW w:w="4500" w:type="dxa"/>
        </w:tcPr>
        <w:p w14:paraId="670AA34D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-Bold" w:hAnsi="SegoeUI-Bold" w:cs="SegoeUI-Bold"/>
              <w:b/>
              <w:bCs/>
              <w:sz w:val="18"/>
              <w:szCs w:val="18"/>
            </w:rPr>
            <w:t>ACH Information:</w:t>
          </w:r>
        </w:p>
      </w:tc>
    </w:tr>
    <w:tr w:rsidR="00D27A36" w14:paraId="34A9A972" w14:textId="77777777" w:rsidTr="00D27A36">
      <w:tc>
        <w:tcPr>
          <w:tcW w:w="6930" w:type="dxa"/>
        </w:tcPr>
        <w:p w14:paraId="70D82A51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</w:p>
      </w:tc>
      <w:tc>
        <w:tcPr>
          <w:tcW w:w="4500" w:type="dxa"/>
        </w:tcPr>
        <w:p w14:paraId="2FDC6208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</w:p>
      </w:tc>
    </w:tr>
    <w:tr w:rsidR="00D27A36" w14:paraId="41EAFCB5" w14:textId="77777777" w:rsidTr="00D27A36">
      <w:tc>
        <w:tcPr>
          <w:tcW w:w="6930" w:type="dxa"/>
        </w:tcPr>
        <w:p w14:paraId="6BD63A67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Make checks payable to Woolpert, Inc</w:t>
          </w:r>
        </w:p>
      </w:tc>
      <w:tc>
        <w:tcPr>
          <w:tcW w:w="4500" w:type="dxa"/>
        </w:tcPr>
        <w:p w14:paraId="148B5FE8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Email remittances: accounting@woolpert.com</w:t>
          </w:r>
        </w:p>
      </w:tc>
    </w:tr>
    <w:tr w:rsidR="00D27A36" w14:paraId="4F51D6BC" w14:textId="77777777" w:rsidTr="00D27A36">
      <w:tc>
        <w:tcPr>
          <w:tcW w:w="6930" w:type="dxa"/>
        </w:tcPr>
        <w:p w14:paraId="6EED72C9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Please include your customer number and/or invoice number you wish to pay.</w:t>
          </w:r>
        </w:p>
      </w:tc>
      <w:tc>
        <w:tcPr>
          <w:tcW w:w="4500" w:type="dxa"/>
        </w:tcPr>
        <w:p w14:paraId="26596A5A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Financial Institution: KeyBank</w:t>
          </w:r>
        </w:p>
      </w:tc>
    </w:tr>
    <w:tr w:rsidR="00D27A36" w14:paraId="69B4F968" w14:textId="77777777" w:rsidTr="00D27A36">
      <w:tc>
        <w:tcPr>
          <w:tcW w:w="6930" w:type="dxa"/>
        </w:tcPr>
        <w:p w14:paraId="11A7D48C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</w:p>
      </w:tc>
      <w:tc>
        <w:tcPr>
          <w:tcW w:w="4500" w:type="dxa"/>
        </w:tcPr>
        <w:p w14:paraId="6E91C810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Type: Checking</w:t>
          </w:r>
        </w:p>
      </w:tc>
    </w:tr>
    <w:tr w:rsidR="00D27A36" w14:paraId="0BFB79EC" w14:textId="77777777" w:rsidTr="00D27A36">
      <w:tc>
        <w:tcPr>
          <w:tcW w:w="6930" w:type="dxa"/>
        </w:tcPr>
        <w:p w14:paraId="5ED104B0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Remit to Woolpert, Inc</w:t>
          </w:r>
        </w:p>
      </w:tc>
      <w:tc>
        <w:tcPr>
          <w:tcW w:w="4500" w:type="dxa"/>
        </w:tcPr>
        <w:p w14:paraId="13ADC216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Account name: Woolpert Inc</w:t>
          </w:r>
        </w:p>
      </w:tc>
    </w:tr>
    <w:tr w:rsidR="00D27A36" w14:paraId="5AAE3C29" w14:textId="77777777" w:rsidTr="00D27A36">
      <w:tc>
        <w:tcPr>
          <w:tcW w:w="6930" w:type="dxa"/>
        </w:tcPr>
        <w:p w14:paraId="4981017D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PO Box 714874</w:t>
          </w:r>
        </w:p>
      </w:tc>
      <w:tc>
        <w:tcPr>
          <w:tcW w:w="4500" w:type="dxa"/>
        </w:tcPr>
        <w:p w14:paraId="7522FF6F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Routing number: 021052053</w:t>
          </w:r>
        </w:p>
      </w:tc>
    </w:tr>
    <w:tr w:rsidR="00D27A36" w14:paraId="2474B9AD" w14:textId="77777777" w:rsidTr="00D27A36">
      <w:tc>
        <w:tcPr>
          <w:tcW w:w="6930" w:type="dxa"/>
        </w:tcPr>
        <w:p w14:paraId="6946CE07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Cincinnati, OH 45271-4874 USA</w:t>
          </w:r>
        </w:p>
      </w:tc>
      <w:tc>
        <w:tcPr>
          <w:tcW w:w="4500" w:type="dxa"/>
        </w:tcPr>
        <w:p w14:paraId="5C5ADA47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Account number: 76710051</w:t>
          </w:r>
        </w:p>
      </w:tc>
    </w:tr>
  </w:tbl>
  <w:p w14:paraId="2D03DA32" w14:textId="77777777" w:rsidR="00D27A36" w:rsidRPr="008E4DD2" w:rsidRDefault="00D27A36" w:rsidP="00C0181D">
    <w:pPr>
      <w:pStyle w:val="Footer"/>
      <w:rPr>
        <w:rFonts w:ascii="Segoe UI" w:hAnsi="Segoe UI" w:cs="Segoe U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3736B" w14:textId="77777777" w:rsidR="00EE78C8" w:rsidRDefault="00EE78C8" w:rsidP="00A52757">
      <w:r>
        <w:separator/>
      </w:r>
    </w:p>
  </w:footnote>
  <w:footnote w:type="continuationSeparator" w:id="0">
    <w:p w14:paraId="407EB707" w14:textId="77777777" w:rsidR="00EE78C8" w:rsidRDefault="00EE78C8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136D5" w14:textId="77777777" w:rsidR="00C8283C" w:rsidRDefault="00C828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A5031" w14:textId="77777777" w:rsidR="00C8283C" w:rsidRDefault="00C828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AD94C" w14:textId="77777777" w:rsidR="00C8283C" w:rsidRDefault="00C828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136E"/>
    <w:rsid w:val="00002AA3"/>
    <w:rsid w:val="0000429A"/>
    <w:rsid w:val="00004309"/>
    <w:rsid w:val="00006A02"/>
    <w:rsid w:val="000070E4"/>
    <w:rsid w:val="00007C5D"/>
    <w:rsid w:val="0001186E"/>
    <w:rsid w:val="00012F24"/>
    <w:rsid w:val="00013CC8"/>
    <w:rsid w:val="000161E2"/>
    <w:rsid w:val="00027B1E"/>
    <w:rsid w:val="00031069"/>
    <w:rsid w:val="0003403A"/>
    <w:rsid w:val="000378CA"/>
    <w:rsid w:val="00041742"/>
    <w:rsid w:val="00041B1E"/>
    <w:rsid w:val="00045F71"/>
    <w:rsid w:val="00046197"/>
    <w:rsid w:val="0004622B"/>
    <w:rsid w:val="00047210"/>
    <w:rsid w:val="000503F1"/>
    <w:rsid w:val="00050628"/>
    <w:rsid w:val="0005346C"/>
    <w:rsid w:val="00056382"/>
    <w:rsid w:val="000624FE"/>
    <w:rsid w:val="0007442A"/>
    <w:rsid w:val="000754F6"/>
    <w:rsid w:val="0007550C"/>
    <w:rsid w:val="00075F97"/>
    <w:rsid w:val="0008392D"/>
    <w:rsid w:val="000902A4"/>
    <w:rsid w:val="00090EEE"/>
    <w:rsid w:val="00091736"/>
    <w:rsid w:val="000922B2"/>
    <w:rsid w:val="00095229"/>
    <w:rsid w:val="0009558F"/>
    <w:rsid w:val="00095EBF"/>
    <w:rsid w:val="000A3207"/>
    <w:rsid w:val="000B6049"/>
    <w:rsid w:val="000B6FDE"/>
    <w:rsid w:val="000C06CE"/>
    <w:rsid w:val="000C0F5C"/>
    <w:rsid w:val="000C56E0"/>
    <w:rsid w:val="000C7474"/>
    <w:rsid w:val="000D3C27"/>
    <w:rsid w:val="000D5D9F"/>
    <w:rsid w:val="000E16A6"/>
    <w:rsid w:val="000E73A3"/>
    <w:rsid w:val="000F13BC"/>
    <w:rsid w:val="000F1BC3"/>
    <w:rsid w:val="00100DB2"/>
    <w:rsid w:val="00103712"/>
    <w:rsid w:val="00107DD1"/>
    <w:rsid w:val="00112D9C"/>
    <w:rsid w:val="00115266"/>
    <w:rsid w:val="0011534F"/>
    <w:rsid w:val="001162B6"/>
    <w:rsid w:val="00117189"/>
    <w:rsid w:val="0012178F"/>
    <w:rsid w:val="00123832"/>
    <w:rsid w:val="00123E01"/>
    <w:rsid w:val="00127DC9"/>
    <w:rsid w:val="00136180"/>
    <w:rsid w:val="0014364B"/>
    <w:rsid w:val="00143F55"/>
    <w:rsid w:val="00144B7A"/>
    <w:rsid w:val="00145782"/>
    <w:rsid w:val="00147EEE"/>
    <w:rsid w:val="00150276"/>
    <w:rsid w:val="00151836"/>
    <w:rsid w:val="00156D81"/>
    <w:rsid w:val="0016480C"/>
    <w:rsid w:val="0016725E"/>
    <w:rsid w:val="00170EE8"/>
    <w:rsid w:val="00172838"/>
    <w:rsid w:val="0018109C"/>
    <w:rsid w:val="00183627"/>
    <w:rsid w:val="001839C5"/>
    <w:rsid w:val="00185A4F"/>
    <w:rsid w:val="00186909"/>
    <w:rsid w:val="001943F8"/>
    <w:rsid w:val="001A142F"/>
    <w:rsid w:val="001A24E4"/>
    <w:rsid w:val="001A3945"/>
    <w:rsid w:val="001A41A0"/>
    <w:rsid w:val="001B6EFC"/>
    <w:rsid w:val="001C264E"/>
    <w:rsid w:val="001C3143"/>
    <w:rsid w:val="001C4782"/>
    <w:rsid w:val="001C4A22"/>
    <w:rsid w:val="001D5BB0"/>
    <w:rsid w:val="001E1F6F"/>
    <w:rsid w:val="001E2396"/>
    <w:rsid w:val="001E4D88"/>
    <w:rsid w:val="001E6558"/>
    <w:rsid w:val="001F1769"/>
    <w:rsid w:val="001F216A"/>
    <w:rsid w:val="001F4068"/>
    <w:rsid w:val="001F4F42"/>
    <w:rsid w:val="001F516E"/>
    <w:rsid w:val="001F6583"/>
    <w:rsid w:val="001F6A43"/>
    <w:rsid w:val="001F6D86"/>
    <w:rsid w:val="001F7793"/>
    <w:rsid w:val="0020588C"/>
    <w:rsid w:val="0021059A"/>
    <w:rsid w:val="00213568"/>
    <w:rsid w:val="002251F8"/>
    <w:rsid w:val="00227CF1"/>
    <w:rsid w:val="00230BD5"/>
    <w:rsid w:val="00230C35"/>
    <w:rsid w:val="00236946"/>
    <w:rsid w:val="00240E4F"/>
    <w:rsid w:val="002416B0"/>
    <w:rsid w:val="002434DC"/>
    <w:rsid w:val="00244320"/>
    <w:rsid w:val="00244D19"/>
    <w:rsid w:val="00251AA5"/>
    <w:rsid w:val="0025208E"/>
    <w:rsid w:val="00255E4D"/>
    <w:rsid w:val="00257EED"/>
    <w:rsid w:val="00260FC6"/>
    <w:rsid w:val="00261520"/>
    <w:rsid w:val="00274E77"/>
    <w:rsid w:val="00275129"/>
    <w:rsid w:val="00276078"/>
    <w:rsid w:val="00276CC5"/>
    <w:rsid w:val="002801D7"/>
    <w:rsid w:val="00282660"/>
    <w:rsid w:val="00282B9B"/>
    <w:rsid w:val="00283BDF"/>
    <w:rsid w:val="002867FD"/>
    <w:rsid w:val="00286C26"/>
    <w:rsid w:val="00287147"/>
    <w:rsid w:val="00290CBB"/>
    <w:rsid w:val="002911BC"/>
    <w:rsid w:val="002962DE"/>
    <w:rsid w:val="00296AF0"/>
    <w:rsid w:val="002A07F5"/>
    <w:rsid w:val="002A0FA6"/>
    <w:rsid w:val="002A23B7"/>
    <w:rsid w:val="002A7032"/>
    <w:rsid w:val="002B01CB"/>
    <w:rsid w:val="002B06C2"/>
    <w:rsid w:val="002B28DF"/>
    <w:rsid w:val="002B5B27"/>
    <w:rsid w:val="002B6B34"/>
    <w:rsid w:val="002C16D9"/>
    <w:rsid w:val="002C4F4D"/>
    <w:rsid w:val="002C75AA"/>
    <w:rsid w:val="002D6684"/>
    <w:rsid w:val="002F12C8"/>
    <w:rsid w:val="002F215A"/>
    <w:rsid w:val="002F3108"/>
    <w:rsid w:val="002F5442"/>
    <w:rsid w:val="003007D5"/>
    <w:rsid w:val="00306A92"/>
    <w:rsid w:val="00310D0A"/>
    <w:rsid w:val="00312F7D"/>
    <w:rsid w:val="00322184"/>
    <w:rsid w:val="003223DF"/>
    <w:rsid w:val="00322DBE"/>
    <w:rsid w:val="00325366"/>
    <w:rsid w:val="00331CEE"/>
    <w:rsid w:val="0033396B"/>
    <w:rsid w:val="00340F12"/>
    <w:rsid w:val="0034241C"/>
    <w:rsid w:val="00345ECE"/>
    <w:rsid w:val="003503A8"/>
    <w:rsid w:val="00353017"/>
    <w:rsid w:val="00365973"/>
    <w:rsid w:val="0037652D"/>
    <w:rsid w:val="00377749"/>
    <w:rsid w:val="00384915"/>
    <w:rsid w:val="00384E16"/>
    <w:rsid w:val="00385DA2"/>
    <w:rsid w:val="003871A3"/>
    <w:rsid w:val="0038744C"/>
    <w:rsid w:val="00387612"/>
    <w:rsid w:val="00390FEB"/>
    <w:rsid w:val="0039414C"/>
    <w:rsid w:val="003968F7"/>
    <w:rsid w:val="003A1CF8"/>
    <w:rsid w:val="003A20E3"/>
    <w:rsid w:val="003A255B"/>
    <w:rsid w:val="003A2B25"/>
    <w:rsid w:val="003A3C47"/>
    <w:rsid w:val="003A424F"/>
    <w:rsid w:val="003A6462"/>
    <w:rsid w:val="003A6C77"/>
    <w:rsid w:val="003A7CE4"/>
    <w:rsid w:val="003B3A86"/>
    <w:rsid w:val="003B63BB"/>
    <w:rsid w:val="003C1C43"/>
    <w:rsid w:val="003C6A06"/>
    <w:rsid w:val="003D02D4"/>
    <w:rsid w:val="003D567A"/>
    <w:rsid w:val="003D5BD7"/>
    <w:rsid w:val="003D65AD"/>
    <w:rsid w:val="003E573D"/>
    <w:rsid w:val="003F0631"/>
    <w:rsid w:val="003F1F4F"/>
    <w:rsid w:val="003F23E0"/>
    <w:rsid w:val="003F3D65"/>
    <w:rsid w:val="003F4D82"/>
    <w:rsid w:val="00400AFB"/>
    <w:rsid w:val="00407343"/>
    <w:rsid w:val="004161EC"/>
    <w:rsid w:val="004176CC"/>
    <w:rsid w:val="00417ABF"/>
    <w:rsid w:val="00417D61"/>
    <w:rsid w:val="0042331D"/>
    <w:rsid w:val="0042464D"/>
    <w:rsid w:val="00431488"/>
    <w:rsid w:val="00435BB1"/>
    <w:rsid w:val="0044075E"/>
    <w:rsid w:val="004413BE"/>
    <w:rsid w:val="0044210C"/>
    <w:rsid w:val="00446BE9"/>
    <w:rsid w:val="00451438"/>
    <w:rsid w:val="00456DBD"/>
    <w:rsid w:val="00457D16"/>
    <w:rsid w:val="0046340A"/>
    <w:rsid w:val="00465C16"/>
    <w:rsid w:val="00465E3E"/>
    <w:rsid w:val="0047140B"/>
    <w:rsid w:val="004714DA"/>
    <w:rsid w:val="00471C8F"/>
    <w:rsid w:val="00471E46"/>
    <w:rsid w:val="00472271"/>
    <w:rsid w:val="0047648A"/>
    <w:rsid w:val="00480561"/>
    <w:rsid w:val="0048276A"/>
    <w:rsid w:val="00487B13"/>
    <w:rsid w:val="00490724"/>
    <w:rsid w:val="004936AA"/>
    <w:rsid w:val="0049505B"/>
    <w:rsid w:val="004962E2"/>
    <w:rsid w:val="00497262"/>
    <w:rsid w:val="004A55F8"/>
    <w:rsid w:val="004A5FFB"/>
    <w:rsid w:val="004A7E0C"/>
    <w:rsid w:val="004B5A78"/>
    <w:rsid w:val="004B5A9B"/>
    <w:rsid w:val="004B68F8"/>
    <w:rsid w:val="004C05AD"/>
    <w:rsid w:val="004C14B7"/>
    <w:rsid w:val="004C177D"/>
    <w:rsid w:val="004E261D"/>
    <w:rsid w:val="004E4C7C"/>
    <w:rsid w:val="004E4E10"/>
    <w:rsid w:val="004F7403"/>
    <w:rsid w:val="00503020"/>
    <w:rsid w:val="00504704"/>
    <w:rsid w:val="00506705"/>
    <w:rsid w:val="005104E5"/>
    <w:rsid w:val="00511FC3"/>
    <w:rsid w:val="00512CC4"/>
    <w:rsid w:val="005222A4"/>
    <w:rsid w:val="00525027"/>
    <w:rsid w:val="0053090B"/>
    <w:rsid w:val="0053718D"/>
    <w:rsid w:val="00537A77"/>
    <w:rsid w:val="00545B94"/>
    <w:rsid w:val="00551559"/>
    <w:rsid w:val="00555AAF"/>
    <w:rsid w:val="00571751"/>
    <w:rsid w:val="00573D9A"/>
    <w:rsid w:val="005815EB"/>
    <w:rsid w:val="00586F45"/>
    <w:rsid w:val="00591EA6"/>
    <w:rsid w:val="00595EB7"/>
    <w:rsid w:val="0059731E"/>
    <w:rsid w:val="005A1491"/>
    <w:rsid w:val="005A4B35"/>
    <w:rsid w:val="005C0888"/>
    <w:rsid w:val="005C2EF5"/>
    <w:rsid w:val="005C315C"/>
    <w:rsid w:val="005D18B0"/>
    <w:rsid w:val="005D1AFD"/>
    <w:rsid w:val="005D29D9"/>
    <w:rsid w:val="005D37F2"/>
    <w:rsid w:val="005D65AC"/>
    <w:rsid w:val="005E0B2F"/>
    <w:rsid w:val="005E1628"/>
    <w:rsid w:val="005E4BA5"/>
    <w:rsid w:val="005E5109"/>
    <w:rsid w:val="005F316A"/>
    <w:rsid w:val="005F63CB"/>
    <w:rsid w:val="005F6B4D"/>
    <w:rsid w:val="005F7D51"/>
    <w:rsid w:val="00601CDA"/>
    <w:rsid w:val="00603B9A"/>
    <w:rsid w:val="006071EF"/>
    <w:rsid w:val="00614D1E"/>
    <w:rsid w:val="00616AD7"/>
    <w:rsid w:val="006235E9"/>
    <w:rsid w:val="0062534B"/>
    <w:rsid w:val="00625F60"/>
    <w:rsid w:val="00631A80"/>
    <w:rsid w:val="00636F0B"/>
    <w:rsid w:val="00640FC5"/>
    <w:rsid w:val="006423F8"/>
    <w:rsid w:val="00646283"/>
    <w:rsid w:val="0064783B"/>
    <w:rsid w:val="00650400"/>
    <w:rsid w:val="006531EE"/>
    <w:rsid w:val="0065334A"/>
    <w:rsid w:val="006535C1"/>
    <w:rsid w:val="00653C9E"/>
    <w:rsid w:val="00653D81"/>
    <w:rsid w:val="00655438"/>
    <w:rsid w:val="00656851"/>
    <w:rsid w:val="00656C91"/>
    <w:rsid w:val="0066090D"/>
    <w:rsid w:val="0066186F"/>
    <w:rsid w:val="00662097"/>
    <w:rsid w:val="00663698"/>
    <w:rsid w:val="00666717"/>
    <w:rsid w:val="00671047"/>
    <w:rsid w:val="00674771"/>
    <w:rsid w:val="00677755"/>
    <w:rsid w:val="00681D48"/>
    <w:rsid w:val="00682CEE"/>
    <w:rsid w:val="00684CB6"/>
    <w:rsid w:val="00685A2E"/>
    <w:rsid w:val="00687085"/>
    <w:rsid w:val="00692233"/>
    <w:rsid w:val="006931BF"/>
    <w:rsid w:val="00694A6F"/>
    <w:rsid w:val="00695293"/>
    <w:rsid w:val="00696472"/>
    <w:rsid w:val="006979FC"/>
    <w:rsid w:val="006A04B1"/>
    <w:rsid w:val="006A1654"/>
    <w:rsid w:val="006A1701"/>
    <w:rsid w:val="006A1B7B"/>
    <w:rsid w:val="006A55ED"/>
    <w:rsid w:val="006B3D53"/>
    <w:rsid w:val="006B6224"/>
    <w:rsid w:val="006B62A8"/>
    <w:rsid w:val="006B665C"/>
    <w:rsid w:val="006E049E"/>
    <w:rsid w:val="006E0BE5"/>
    <w:rsid w:val="006E11C3"/>
    <w:rsid w:val="006E1814"/>
    <w:rsid w:val="006E26CA"/>
    <w:rsid w:val="006E311D"/>
    <w:rsid w:val="006F01DB"/>
    <w:rsid w:val="006F1691"/>
    <w:rsid w:val="006F23F3"/>
    <w:rsid w:val="006F552C"/>
    <w:rsid w:val="006F7D64"/>
    <w:rsid w:val="00700BE8"/>
    <w:rsid w:val="007014D3"/>
    <w:rsid w:val="00710F09"/>
    <w:rsid w:val="00710FD2"/>
    <w:rsid w:val="00720086"/>
    <w:rsid w:val="00723B4C"/>
    <w:rsid w:val="00731AA4"/>
    <w:rsid w:val="0073241D"/>
    <w:rsid w:val="00733319"/>
    <w:rsid w:val="00735CE2"/>
    <w:rsid w:val="00737D7B"/>
    <w:rsid w:val="007416C1"/>
    <w:rsid w:val="00743E58"/>
    <w:rsid w:val="00751F83"/>
    <w:rsid w:val="00753E5F"/>
    <w:rsid w:val="00761FE0"/>
    <w:rsid w:val="0076240A"/>
    <w:rsid w:val="00763041"/>
    <w:rsid w:val="00771A5A"/>
    <w:rsid w:val="00772791"/>
    <w:rsid w:val="00775DA4"/>
    <w:rsid w:val="00776295"/>
    <w:rsid w:val="007816AC"/>
    <w:rsid w:val="007855DF"/>
    <w:rsid w:val="007858E8"/>
    <w:rsid w:val="007864A0"/>
    <w:rsid w:val="00787003"/>
    <w:rsid w:val="0079111A"/>
    <w:rsid w:val="00796445"/>
    <w:rsid w:val="007970A6"/>
    <w:rsid w:val="00797399"/>
    <w:rsid w:val="007978CA"/>
    <w:rsid w:val="007A2AE3"/>
    <w:rsid w:val="007A2BB2"/>
    <w:rsid w:val="007A7AD0"/>
    <w:rsid w:val="007B226D"/>
    <w:rsid w:val="007B70F3"/>
    <w:rsid w:val="007C0DC5"/>
    <w:rsid w:val="007C1A8F"/>
    <w:rsid w:val="007C2112"/>
    <w:rsid w:val="007C54AF"/>
    <w:rsid w:val="007C785E"/>
    <w:rsid w:val="007D1B45"/>
    <w:rsid w:val="007D2EFB"/>
    <w:rsid w:val="007D7F09"/>
    <w:rsid w:val="007E4E6A"/>
    <w:rsid w:val="007E52C8"/>
    <w:rsid w:val="007E7D59"/>
    <w:rsid w:val="007F520E"/>
    <w:rsid w:val="007F655F"/>
    <w:rsid w:val="0080718A"/>
    <w:rsid w:val="008071D7"/>
    <w:rsid w:val="00814EDE"/>
    <w:rsid w:val="00816C83"/>
    <w:rsid w:val="00820C44"/>
    <w:rsid w:val="00832F9C"/>
    <w:rsid w:val="008374CD"/>
    <w:rsid w:val="00837EB1"/>
    <w:rsid w:val="00837EFA"/>
    <w:rsid w:val="00843A02"/>
    <w:rsid w:val="00850DC5"/>
    <w:rsid w:val="00854849"/>
    <w:rsid w:val="00861C21"/>
    <w:rsid w:val="00864481"/>
    <w:rsid w:val="0086700A"/>
    <w:rsid w:val="00872FAD"/>
    <w:rsid w:val="008744A0"/>
    <w:rsid w:val="00874962"/>
    <w:rsid w:val="008759E0"/>
    <w:rsid w:val="008760BE"/>
    <w:rsid w:val="0087695E"/>
    <w:rsid w:val="0088114A"/>
    <w:rsid w:val="00881D2F"/>
    <w:rsid w:val="008832A7"/>
    <w:rsid w:val="008867EB"/>
    <w:rsid w:val="008872FE"/>
    <w:rsid w:val="00887598"/>
    <w:rsid w:val="00891E73"/>
    <w:rsid w:val="00895BC8"/>
    <w:rsid w:val="00895C4F"/>
    <w:rsid w:val="00896769"/>
    <w:rsid w:val="008979DC"/>
    <w:rsid w:val="008A1016"/>
    <w:rsid w:val="008A1BA0"/>
    <w:rsid w:val="008A21E2"/>
    <w:rsid w:val="008A2FCB"/>
    <w:rsid w:val="008A65B0"/>
    <w:rsid w:val="008A65B4"/>
    <w:rsid w:val="008A66F5"/>
    <w:rsid w:val="008B2AA8"/>
    <w:rsid w:val="008B57C5"/>
    <w:rsid w:val="008B7EC8"/>
    <w:rsid w:val="008C693D"/>
    <w:rsid w:val="008E0273"/>
    <w:rsid w:val="008E1D09"/>
    <w:rsid w:val="008E2F94"/>
    <w:rsid w:val="008E3FF1"/>
    <w:rsid w:val="008E447A"/>
    <w:rsid w:val="008E4F2F"/>
    <w:rsid w:val="008E5A60"/>
    <w:rsid w:val="008E5C32"/>
    <w:rsid w:val="008E7F00"/>
    <w:rsid w:val="008F0CA1"/>
    <w:rsid w:val="008F0D88"/>
    <w:rsid w:val="008F3AB2"/>
    <w:rsid w:val="00903BCF"/>
    <w:rsid w:val="00912E72"/>
    <w:rsid w:val="009141A3"/>
    <w:rsid w:val="00916F23"/>
    <w:rsid w:val="00923F56"/>
    <w:rsid w:val="00925CE0"/>
    <w:rsid w:val="00926101"/>
    <w:rsid w:val="00931ACC"/>
    <w:rsid w:val="00934E36"/>
    <w:rsid w:val="0093702C"/>
    <w:rsid w:val="009415B0"/>
    <w:rsid w:val="00946D52"/>
    <w:rsid w:val="009517A5"/>
    <w:rsid w:val="009547FB"/>
    <w:rsid w:val="00962BDA"/>
    <w:rsid w:val="00963D30"/>
    <w:rsid w:val="00965E12"/>
    <w:rsid w:val="0097171F"/>
    <w:rsid w:val="00975116"/>
    <w:rsid w:val="009751FF"/>
    <w:rsid w:val="00975788"/>
    <w:rsid w:val="009778B8"/>
    <w:rsid w:val="009819AC"/>
    <w:rsid w:val="00984E92"/>
    <w:rsid w:val="00991877"/>
    <w:rsid w:val="00997141"/>
    <w:rsid w:val="00997961"/>
    <w:rsid w:val="009A135A"/>
    <w:rsid w:val="009A521D"/>
    <w:rsid w:val="009B262D"/>
    <w:rsid w:val="009B4909"/>
    <w:rsid w:val="009B5952"/>
    <w:rsid w:val="009B64F8"/>
    <w:rsid w:val="009C323C"/>
    <w:rsid w:val="009C3D10"/>
    <w:rsid w:val="009D396E"/>
    <w:rsid w:val="009D6151"/>
    <w:rsid w:val="009E2E14"/>
    <w:rsid w:val="009E4A24"/>
    <w:rsid w:val="009E6B49"/>
    <w:rsid w:val="009E7154"/>
    <w:rsid w:val="009E75F8"/>
    <w:rsid w:val="009F0462"/>
    <w:rsid w:val="009F11B1"/>
    <w:rsid w:val="009F1A24"/>
    <w:rsid w:val="009F5865"/>
    <w:rsid w:val="009F72E4"/>
    <w:rsid w:val="00A0053C"/>
    <w:rsid w:val="00A005CE"/>
    <w:rsid w:val="00A011D5"/>
    <w:rsid w:val="00A10111"/>
    <w:rsid w:val="00A12DC6"/>
    <w:rsid w:val="00A15F3E"/>
    <w:rsid w:val="00A21E91"/>
    <w:rsid w:val="00A23362"/>
    <w:rsid w:val="00A279B9"/>
    <w:rsid w:val="00A31DED"/>
    <w:rsid w:val="00A3492A"/>
    <w:rsid w:val="00A35161"/>
    <w:rsid w:val="00A50DC7"/>
    <w:rsid w:val="00A52757"/>
    <w:rsid w:val="00A53417"/>
    <w:rsid w:val="00A61E39"/>
    <w:rsid w:val="00A649EB"/>
    <w:rsid w:val="00A672D2"/>
    <w:rsid w:val="00A70672"/>
    <w:rsid w:val="00A7168C"/>
    <w:rsid w:val="00A73E63"/>
    <w:rsid w:val="00A74C8C"/>
    <w:rsid w:val="00A90231"/>
    <w:rsid w:val="00A922C4"/>
    <w:rsid w:val="00A92A7A"/>
    <w:rsid w:val="00A93834"/>
    <w:rsid w:val="00A967BD"/>
    <w:rsid w:val="00AB0125"/>
    <w:rsid w:val="00AB0AC7"/>
    <w:rsid w:val="00AB2051"/>
    <w:rsid w:val="00AB451F"/>
    <w:rsid w:val="00AB6D0B"/>
    <w:rsid w:val="00AD007B"/>
    <w:rsid w:val="00AD1C4B"/>
    <w:rsid w:val="00AD3087"/>
    <w:rsid w:val="00AD4911"/>
    <w:rsid w:val="00AE3252"/>
    <w:rsid w:val="00AE40AB"/>
    <w:rsid w:val="00AF14E1"/>
    <w:rsid w:val="00AF4D88"/>
    <w:rsid w:val="00AF57B3"/>
    <w:rsid w:val="00AF711B"/>
    <w:rsid w:val="00B0049B"/>
    <w:rsid w:val="00B00D63"/>
    <w:rsid w:val="00B01496"/>
    <w:rsid w:val="00B05BAB"/>
    <w:rsid w:val="00B15348"/>
    <w:rsid w:val="00B15B9D"/>
    <w:rsid w:val="00B169F2"/>
    <w:rsid w:val="00B17FA1"/>
    <w:rsid w:val="00B20CF2"/>
    <w:rsid w:val="00B30261"/>
    <w:rsid w:val="00B30715"/>
    <w:rsid w:val="00B31385"/>
    <w:rsid w:val="00B31AB6"/>
    <w:rsid w:val="00B36C5E"/>
    <w:rsid w:val="00B37518"/>
    <w:rsid w:val="00B378CA"/>
    <w:rsid w:val="00B433D1"/>
    <w:rsid w:val="00B43784"/>
    <w:rsid w:val="00B439CC"/>
    <w:rsid w:val="00B46DFB"/>
    <w:rsid w:val="00B47EB5"/>
    <w:rsid w:val="00B50424"/>
    <w:rsid w:val="00B515E2"/>
    <w:rsid w:val="00B5208A"/>
    <w:rsid w:val="00B522D6"/>
    <w:rsid w:val="00B53F6C"/>
    <w:rsid w:val="00B54AB1"/>
    <w:rsid w:val="00B55330"/>
    <w:rsid w:val="00B61E3A"/>
    <w:rsid w:val="00B630AE"/>
    <w:rsid w:val="00B749C8"/>
    <w:rsid w:val="00B773B7"/>
    <w:rsid w:val="00B851CC"/>
    <w:rsid w:val="00B90647"/>
    <w:rsid w:val="00B956C4"/>
    <w:rsid w:val="00BA0FCB"/>
    <w:rsid w:val="00BA17A0"/>
    <w:rsid w:val="00BA4771"/>
    <w:rsid w:val="00BA7E8A"/>
    <w:rsid w:val="00BB4DB4"/>
    <w:rsid w:val="00BB5D61"/>
    <w:rsid w:val="00BC0A74"/>
    <w:rsid w:val="00BC3647"/>
    <w:rsid w:val="00BC41CF"/>
    <w:rsid w:val="00BD47D8"/>
    <w:rsid w:val="00BD585B"/>
    <w:rsid w:val="00BE0A33"/>
    <w:rsid w:val="00BE1843"/>
    <w:rsid w:val="00BE4FCD"/>
    <w:rsid w:val="00BE5296"/>
    <w:rsid w:val="00BF221E"/>
    <w:rsid w:val="00BF7FB0"/>
    <w:rsid w:val="00C01207"/>
    <w:rsid w:val="00C0181D"/>
    <w:rsid w:val="00C026A4"/>
    <w:rsid w:val="00C03664"/>
    <w:rsid w:val="00C05695"/>
    <w:rsid w:val="00C05766"/>
    <w:rsid w:val="00C07943"/>
    <w:rsid w:val="00C100DC"/>
    <w:rsid w:val="00C10CD5"/>
    <w:rsid w:val="00C11D0B"/>
    <w:rsid w:val="00C2448D"/>
    <w:rsid w:val="00C26BB5"/>
    <w:rsid w:val="00C3200A"/>
    <w:rsid w:val="00C3343B"/>
    <w:rsid w:val="00C339B0"/>
    <w:rsid w:val="00C35260"/>
    <w:rsid w:val="00C41D21"/>
    <w:rsid w:val="00C45DA3"/>
    <w:rsid w:val="00C47352"/>
    <w:rsid w:val="00C5757E"/>
    <w:rsid w:val="00C62DD7"/>
    <w:rsid w:val="00C650A4"/>
    <w:rsid w:val="00C725E9"/>
    <w:rsid w:val="00C8093D"/>
    <w:rsid w:val="00C80FFF"/>
    <w:rsid w:val="00C8283C"/>
    <w:rsid w:val="00C83F4E"/>
    <w:rsid w:val="00C8577B"/>
    <w:rsid w:val="00C92C00"/>
    <w:rsid w:val="00C94433"/>
    <w:rsid w:val="00C94A00"/>
    <w:rsid w:val="00CA046E"/>
    <w:rsid w:val="00CA7350"/>
    <w:rsid w:val="00CB1098"/>
    <w:rsid w:val="00CB4BAD"/>
    <w:rsid w:val="00CB5B88"/>
    <w:rsid w:val="00CB715A"/>
    <w:rsid w:val="00CB74B4"/>
    <w:rsid w:val="00CC2FC1"/>
    <w:rsid w:val="00CC76E7"/>
    <w:rsid w:val="00CD1A90"/>
    <w:rsid w:val="00CD3175"/>
    <w:rsid w:val="00CD3EC6"/>
    <w:rsid w:val="00CD47B4"/>
    <w:rsid w:val="00CE01A6"/>
    <w:rsid w:val="00CE4BE4"/>
    <w:rsid w:val="00CF00F1"/>
    <w:rsid w:val="00CF1937"/>
    <w:rsid w:val="00CF1EAC"/>
    <w:rsid w:val="00CF24E8"/>
    <w:rsid w:val="00CF37CC"/>
    <w:rsid w:val="00CF4B4E"/>
    <w:rsid w:val="00CF616C"/>
    <w:rsid w:val="00D0124D"/>
    <w:rsid w:val="00D031AC"/>
    <w:rsid w:val="00D0407E"/>
    <w:rsid w:val="00D07729"/>
    <w:rsid w:val="00D07A56"/>
    <w:rsid w:val="00D1177B"/>
    <w:rsid w:val="00D23E01"/>
    <w:rsid w:val="00D26AF1"/>
    <w:rsid w:val="00D27A36"/>
    <w:rsid w:val="00D305E1"/>
    <w:rsid w:val="00D307BD"/>
    <w:rsid w:val="00D30CD4"/>
    <w:rsid w:val="00D349EC"/>
    <w:rsid w:val="00D35E0C"/>
    <w:rsid w:val="00D41553"/>
    <w:rsid w:val="00D4487F"/>
    <w:rsid w:val="00D46A62"/>
    <w:rsid w:val="00D51873"/>
    <w:rsid w:val="00D533A2"/>
    <w:rsid w:val="00D54337"/>
    <w:rsid w:val="00D54915"/>
    <w:rsid w:val="00D62802"/>
    <w:rsid w:val="00D67A81"/>
    <w:rsid w:val="00D67A9B"/>
    <w:rsid w:val="00D73403"/>
    <w:rsid w:val="00D904F6"/>
    <w:rsid w:val="00D907A9"/>
    <w:rsid w:val="00D94569"/>
    <w:rsid w:val="00D968DA"/>
    <w:rsid w:val="00D97B95"/>
    <w:rsid w:val="00DA108C"/>
    <w:rsid w:val="00DA16A7"/>
    <w:rsid w:val="00DA240F"/>
    <w:rsid w:val="00DA3898"/>
    <w:rsid w:val="00DB1789"/>
    <w:rsid w:val="00DB22C9"/>
    <w:rsid w:val="00DB6B9D"/>
    <w:rsid w:val="00DC21AD"/>
    <w:rsid w:val="00DD1AD4"/>
    <w:rsid w:val="00DD1F92"/>
    <w:rsid w:val="00DD69D1"/>
    <w:rsid w:val="00DD7B37"/>
    <w:rsid w:val="00DE076F"/>
    <w:rsid w:val="00DE4B32"/>
    <w:rsid w:val="00DE54E0"/>
    <w:rsid w:val="00DE70CE"/>
    <w:rsid w:val="00DE717A"/>
    <w:rsid w:val="00DE7698"/>
    <w:rsid w:val="00DF4B75"/>
    <w:rsid w:val="00DF79D8"/>
    <w:rsid w:val="00DF7ABC"/>
    <w:rsid w:val="00E02441"/>
    <w:rsid w:val="00E03C59"/>
    <w:rsid w:val="00E040DF"/>
    <w:rsid w:val="00E126EC"/>
    <w:rsid w:val="00E17657"/>
    <w:rsid w:val="00E221B9"/>
    <w:rsid w:val="00E22DBC"/>
    <w:rsid w:val="00E316F6"/>
    <w:rsid w:val="00E32797"/>
    <w:rsid w:val="00E33375"/>
    <w:rsid w:val="00E467C6"/>
    <w:rsid w:val="00E53687"/>
    <w:rsid w:val="00E54F60"/>
    <w:rsid w:val="00E56E21"/>
    <w:rsid w:val="00E570B5"/>
    <w:rsid w:val="00E6651C"/>
    <w:rsid w:val="00E74D32"/>
    <w:rsid w:val="00E86A3C"/>
    <w:rsid w:val="00E96B81"/>
    <w:rsid w:val="00EA0752"/>
    <w:rsid w:val="00EA1F1A"/>
    <w:rsid w:val="00EA702A"/>
    <w:rsid w:val="00EA7BB6"/>
    <w:rsid w:val="00EB011F"/>
    <w:rsid w:val="00EB11F4"/>
    <w:rsid w:val="00EB1F8D"/>
    <w:rsid w:val="00EB358F"/>
    <w:rsid w:val="00EB40B0"/>
    <w:rsid w:val="00EB56B1"/>
    <w:rsid w:val="00EC04DB"/>
    <w:rsid w:val="00EC4D2F"/>
    <w:rsid w:val="00EC6567"/>
    <w:rsid w:val="00ED071D"/>
    <w:rsid w:val="00ED2B69"/>
    <w:rsid w:val="00ED5320"/>
    <w:rsid w:val="00ED6D83"/>
    <w:rsid w:val="00ED784F"/>
    <w:rsid w:val="00EE10CE"/>
    <w:rsid w:val="00EE7864"/>
    <w:rsid w:val="00EE78C8"/>
    <w:rsid w:val="00EF0F52"/>
    <w:rsid w:val="00EF214B"/>
    <w:rsid w:val="00EF35F6"/>
    <w:rsid w:val="00F01975"/>
    <w:rsid w:val="00F07CC1"/>
    <w:rsid w:val="00F12481"/>
    <w:rsid w:val="00F15B32"/>
    <w:rsid w:val="00F15F6B"/>
    <w:rsid w:val="00F203AF"/>
    <w:rsid w:val="00F253DA"/>
    <w:rsid w:val="00F2541C"/>
    <w:rsid w:val="00F257E8"/>
    <w:rsid w:val="00F25E86"/>
    <w:rsid w:val="00F272CB"/>
    <w:rsid w:val="00F307B5"/>
    <w:rsid w:val="00F315FE"/>
    <w:rsid w:val="00F329EA"/>
    <w:rsid w:val="00F32F37"/>
    <w:rsid w:val="00F332AC"/>
    <w:rsid w:val="00F33D2B"/>
    <w:rsid w:val="00F36F45"/>
    <w:rsid w:val="00F36FA8"/>
    <w:rsid w:val="00F40FCE"/>
    <w:rsid w:val="00F452DA"/>
    <w:rsid w:val="00F50F18"/>
    <w:rsid w:val="00F51AD3"/>
    <w:rsid w:val="00F53D10"/>
    <w:rsid w:val="00F54FBB"/>
    <w:rsid w:val="00F57FA4"/>
    <w:rsid w:val="00F60CCB"/>
    <w:rsid w:val="00F610C3"/>
    <w:rsid w:val="00F631A6"/>
    <w:rsid w:val="00F63744"/>
    <w:rsid w:val="00F64F0E"/>
    <w:rsid w:val="00F70FFD"/>
    <w:rsid w:val="00F7190D"/>
    <w:rsid w:val="00F73703"/>
    <w:rsid w:val="00F779E2"/>
    <w:rsid w:val="00F82DCC"/>
    <w:rsid w:val="00F84FD3"/>
    <w:rsid w:val="00F85691"/>
    <w:rsid w:val="00F87362"/>
    <w:rsid w:val="00F900B1"/>
    <w:rsid w:val="00F91640"/>
    <w:rsid w:val="00F9185B"/>
    <w:rsid w:val="00F93984"/>
    <w:rsid w:val="00F95BB4"/>
    <w:rsid w:val="00FA235C"/>
    <w:rsid w:val="00FA3A30"/>
    <w:rsid w:val="00FA674B"/>
    <w:rsid w:val="00FB1DA5"/>
    <w:rsid w:val="00FB1E5A"/>
    <w:rsid w:val="00FB6B24"/>
    <w:rsid w:val="00FC7874"/>
    <w:rsid w:val="00FD0F45"/>
    <w:rsid w:val="00FD2C47"/>
    <w:rsid w:val="00FD45CA"/>
    <w:rsid w:val="00FF5290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  <w:style w:type="character" w:customStyle="1" w:styleId="ui-provider">
    <w:name w:val="ui-provider"/>
    <w:basedOn w:val="DefaultParagraphFont"/>
    <w:rsid w:val="00F32F37"/>
  </w:style>
  <w:style w:type="paragraph" w:styleId="BodyText">
    <w:name w:val="Body Text"/>
    <w:basedOn w:val="Normal"/>
    <w:link w:val="BodyTextChar"/>
    <w:uiPriority w:val="1"/>
    <w:qFormat/>
    <w:rsid w:val="0066186F"/>
    <w:pPr>
      <w:autoSpaceDE w:val="0"/>
      <w:autoSpaceDN w:val="0"/>
    </w:pPr>
    <w:rPr>
      <w:rFonts w:ascii="Calibri" w:eastAsia="Calibri" w:hAnsi="Calibri" w:cs="Calibri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6186F"/>
    <w:rPr>
      <w:rFonts w:ascii="Calibri" w:eastAsia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BD0C225A1EE431A91779881A7A95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E072F-B0F9-4A65-9E10-8D0D058D0888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180105821284B09BC0039B4E96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80516-8312-4376-ABDB-8DD92E4774C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E05FEA5C79CD4B3C978D6D5044940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08845-F32B-40EE-91BA-D5242E3CBED6}"/>
      </w:docPartPr>
      <w:docPartBody>
        <w:p w:rsidR="009B58A4" w:rsidRDefault="0096308B" w:rsidP="0096308B">
          <w:pPr>
            <w:pStyle w:val="E05FEA5C79CD4B3C978D6D504494014B"/>
          </w:pPr>
          <w:r w:rsidRPr="00E95B11">
            <w:rPr>
              <w:rStyle w:val="PlaceholderText"/>
            </w:rPr>
            <w:t>Empty</w:t>
          </w:r>
        </w:p>
      </w:docPartBody>
    </w:docPart>
    <w:docPart>
      <w:docPartPr>
        <w:name w:val="141DBC7421A944D586900AB3E316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C6EDC-285D-4D35-A508-7160C45E0678}"/>
      </w:docPartPr>
      <w:docPartBody>
        <w:p w:rsidR="009B58A4" w:rsidRDefault="0096308B">
          <w:r w:rsidRPr="00F51231">
            <w:rPr>
              <w:rStyle w:val="PlaceholderText"/>
            </w:rPr>
            <w:t>Empty</w:t>
          </w:r>
        </w:p>
      </w:docPartBody>
    </w:docPart>
    <w:docPart>
      <w:docPartPr>
        <w:name w:val="D69B1E7A30794FD7876B042830F0A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E9E0-107E-4C4E-AA48-B86290960D42}"/>
      </w:docPartPr>
      <w:docPartBody>
        <w:p w:rsidR="00CF3C2D" w:rsidRDefault="009B58A4">
          <w:r w:rsidRPr="005D3B82">
            <w:rPr>
              <w:rStyle w:val="PlaceholderText"/>
            </w:rPr>
            <w:t>Empty</w:t>
          </w:r>
        </w:p>
      </w:docPartBody>
    </w:docPart>
    <w:docPart>
      <w:docPartPr>
        <w:name w:val="B14B8D313E094DD79A686D8946D33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B534C-6551-44B0-917F-215A44AF00A2}"/>
      </w:docPartPr>
      <w:docPartBody>
        <w:p w:rsidR="00CF3C2D" w:rsidRDefault="00CF3C2D"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337466DAFC1040348C9189900639A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44A23-EF95-4F26-ADDB-50BDDFB674A6}"/>
      </w:docPartPr>
      <w:docPartBody>
        <w:p w:rsidR="00CF3C2D" w:rsidRDefault="00CF3C2D"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6ADBBEB4234A4A788010106982DEE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283F3-E0D3-4CB1-8126-FE4111CB3EA7}"/>
      </w:docPartPr>
      <w:docPartBody>
        <w:p w:rsidR="00CF3C2D" w:rsidRDefault="00CF3C2D"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6339F3FFADAD40668C7722A59CF1E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18983-FB2B-4F66-8630-0788A837CBFD}"/>
      </w:docPartPr>
      <w:docPartBody>
        <w:p w:rsidR="00F21B71" w:rsidRDefault="00F21B71" w:rsidP="00F21B71">
          <w:pPr>
            <w:pStyle w:val="6339F3FFADAD40668C7722A59CF1E5FC"/>
          </w:pPr>
          <w:r w:rsidRPr="00F51231">
            <w:rPr>
              <w:rStyle w:val="PlaceholderText"/>
            </w:rPr>
            <w:t>Empty</w:t>
          </w:r>
        </w:p>
      </w:docPartBody>
    </w:docPart>
    <w:docPart>
      <w:docPartPr>
        <w:name w:val="5B652B44F8FB4E73BC2A67F8FCF9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A6B0E-E255-42AE-A525-BD28BE4A734B}"/>
      </w:docPartPr>
      <w:docPartBody>
        <w:p w:rsidR="00F21B71" w:rsidRDefault="00F21B71" w:rsidP="00F21B71">
          <w:pPr>
            <w:pStyle w:val="5B652B44F8FB4E73BC2A67F8FCF96CCA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6F2AA0E780AB4471AD1BAFD11D641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46DE0-7AEC-4691-818F-75FC5577976C}"/>
      </w:docPartPr>
      <w:docPartBody>
        <w:p w:rsidR="00F21B71" w:rsidRDefault="00F21B71" w:rsidP="00F21B71">
          <w:pPr>
            <w:pStyle w:val="6F2AA0E780AB4471AD1BAFD11D641003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1D367D76B1144B248B7BF730F0055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F7744-F590-4F67-9F42-A86A92148DF5}"/>
      </w:docPartPr>
      <w:docPartBody>
        <w:p w:rsidR="00F21B71" w:rsidRDefault="00F21B71" w:rsidP="00F21B71">
          <w:pPr>
            <w:pStyle w:val="1D367D76B1144B248B7BF730F0055467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7D0ACEF0AE804167BE97D0163AAF1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6B50F-350E-4811-826E-CBD29147E44F}"/>
      </w:docPartPr>
      <w:docPartBody>
        <w:p w:rsidR="00F21B71" w:rsidRDefault="00F21B71" w:rsidP="00F21B71">
          <w:pPr>
            <w:pStyle w:val="7D0ACEF0AE804167BE97D0163AAF1516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C5B4927DCB9C4EB2B5888F337D94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DE187-7F2B-43DD-BEBA-5E3137F43D15}"/>
      </w:docPartPr>
      <w:docPartBody>
        <w:p w:rsidR="00F21B71" w:rsidRDefault="00F21B71" w:rsidP="00F21B71">
          <w:pPr>
            <w:pStyle w:val="C5B4927DCB9C4EB2B5888F337D94B01F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F5CBA3BFA73D4493A954BB4B11414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0EF45-ED78-413B-8A79-567D261E8414}"/>
      </w:docPartPr>
      <w:docPartBody>
        <w:p w:rsidR="00F21B71" w:rsidRDefault="00F21B71" w:rsidP="00F21B71">
          <w:pPr>
            <w:pStyle w:val="F5CBA3BFA73D4493A954BB4B11414554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EF8C7FB9CD6546B7884C150DAC07F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8BA4F-DC54-4D81-B015-ED2924DB90F3}"/>
      </w:docPartPr>
      <w:docPartBody>
        <w:p w:rsidR="00F21B71" w:rsidRDefault="00F21B71" w:rsidP="00F21B71">
          <w:pPr>
            <w:pStyle w:val="EF8C7FB9CD6546B7884C150DAC07F0C2"/>
          </w:pPr>
          <w:r w:rsidRPr="007502D9">
            <w:rPr>
              <w:rStyle w:val="PlaceholderText"/>
            </w:rPr>
            <w:t>Empty</w:t>
          </w:r>
        </w:p>
      </w:docPartBody>
    </w:docPart>
    <w:docPart>
      <w:docPartPr>
        <w:name w:val="48F07494ACC744638053D27F95468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F751A-B676-4106-A0BF-E3BD75DC4B52}"/>
      </w:docPartPr>
      <w:docPartBody>
        <w:p w:rsidR="00F21B71" w:rsidRDefault="00F21B71" w:rsidP="00F21B71">
          <w:pPr>
            <w:pStyle w:val="48F07494ACC744638053D27F954682DC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9DD93EF1081F45E884A82B839943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696A1-AB9A-425D-9223-193BAF7B0BD8}"/>
      </w:docPartPr>
      <w:docPartBody>
        <w:p w:rsidR="00F21B71" w:rsidRDefault="00F21B71" w:rsidP="00F21B71">
          <w:pPr>
            <w:pStyle w:val="9DD93EF1081F45E884A82B839943D0BB"/>
          </w:pPr>
          <w:r w:rsidRPr="00F51231">
            <w:rPr>
              <w:rStyle w:val="PlaceholderText"/>
            </w:rPr>
            <w:t>Empty</w:t>
          </w:r>
        </w:p>
      </w:docPartBody>
    </w:docPart>
    <w:docPart>
      <w:docPartPr>
        <w:name w:val="0516C834E2404DE5BD8754A1E53CF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F57FB-4DA6-40A7-AFE0-231E2B9AAE8D}"/>
      </w:docPartPr>
      <w:docPartBody>
        <w:p w:rsidR="00F21B71" w:rsidRDefault="00F21B71" w:rsidP="00F21B71">
          <w:pPr>
            <w:pStyle w:val="0516C834E2404DE5BD8754A1E53CF022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C91582F0B5A74F30AB18BF6DA327C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D9864-7058-45D0-913B-808513886242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E7CB3EB183FC4FCAA6910391ECDBA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2D627-144B-4323-B9DA-4398FAFF3589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64E9CA52A3D44CE28D5A0A92EDD9B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E4C4F-8EB2-4198-AB52-EB9E03BDEDD0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6AFF84F40B9848F7848E3F8CA3FBB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0A083-E71B-4999-9683-AC7D826708C1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83E54EC148E84A548A344CD46B71E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B7947-3300-4D96-BCE5-35CDBB3579A6}"/>
      </w:docPartPr>
      <w:docPartBody>
        <w:p w:rsidR="00000000" w:rsidRDefault="005E6A33" w:rsidP="005E6A33">
          <w:pPr>
            <w:pStyle w:val="83E54EC148E84A548A344CD46B71E1BC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8B4FA1375F4E49A7AE5428DD64533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A578A-0CD2-436D-9998-2B85F94ADD9F}"/>
      </w:docPartPr>
      <w:docPartBody>
        <w:p w:rsidR="00000000" w:rsidRDefault="005E6A33" w:rsidP="005E6A33">
          <w:pPr>
            <w:pStyle w:val="8B4FA1375F4E49A7AE5428DD64533A01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DE2ECC44E7B240D1A13BAD39E120F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1758A-AF90-4B1C-B938-CEA26CBD9E2A}"/>
      </w:docPartPr>
      <w:docPartBody>
        <w:p w:rsidR="00000000" w:rsidRDefault="005E6A33" w:rsidP="005E6A33">
          <w:pPr>
            <w:pStyle w:val="DE2ECC44E7B240D1A13BAD39E120F6BA"/>
          </w:pPr>
          <w:r w:rsidRPr="005D3B82">
            <w:rPr>
              <w:rStyle w:val="PlaceholderText"/>
            </w:rPr>
            <w:t>Empty</w:t>
          </w:r>
        </w:p>
      </w:docPartBody>
    </w:docPart>
    <w:docPart>
      <w:docPartPr>
        <w:name w:val="F1F513F2DA38441AAC0E85D85687A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70340-DA63-4AD5-9614-CD607EA7E3A8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5AD40-D566-45E6-B818-6F1AEF0ADE85}"/>
      </w:docPartPr>
      <w:docPartBody>
        <w:p w:rsidR="00000000" w:rsidRDefault="005E6A33">
          <w:r w:rsidRPr="002B581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78FE4C785094EB981D85A8D1AE18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DC286-B9A8-4730-876D-A1651308843E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3A4154800C304618976176E424255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74638-1565-4B79-90C5-84071E5D4B9B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06F3DA8D8DC8440E95C645ACBA0DE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560D5-C9DC-4458-A31F-FF1CB33FDF2E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2F6CF116D3BA426BA35196778E73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D2B70-31A9-43A9-AE45-E16E3B27668A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0B1862DBF3174F578FBFC216667A9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55049-531E-4DA5-AE1D-A101469A8F85}"/>
      </w:docPartPr>
      <w:docPartBody>
        <w:p w:rsidR="00000000" w:rsidRDefault="005E6A33">
          <w:r w:rsidRPr="002B5816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UI,Bold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UI-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UI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60F7"/>
    <w:rsid w:val="00035122"/>
    <w:rsid w:val="000C0D8A"/>
    <w:rsid w:val="00120B10"/>
    <w:rsid w:val="00177F35"/>
    <w:rsid w:val="001E0B2F"/>
    <w:rsid w:val="002240A4"/>
    <w:rsid w:val="00225EBF"/>
    <w:rsid w:val="002315AA"/>
    <w:rsid w:val="0028787A"/>
    <w:rsid w:val="00294AC1"/>
    <w:rsid w:val="002F59E9"/>
    <w:rsid w:val="003153AE"/>
    <w:rsid w:val="003827C6"/>
    <w:rsid w:val="003B0556"/>
    <w:rsid w:val="003C7954"/>
    <w:rsid w:val="003D567A"/>
    <w:rsid w:val="00417D0B"/>
    <w:rsid w:val="00487BBA"/>
    <w:rsid w:val="00490724"/>
    <w:rsid w:val="004936AA"/>
    <w:rsid w:val="004B00F6"/>
    <w:rsid w:val="004B2939"/>
    <w:rsid w:val="004D19BE"/>
    <w:rsid w:val="004E4F96"/>
    <w:rsid w:val="005E6A33"/>
    <w:rsid w:val="00614714"/>
    <w:rsid w:val="00614920"/>
    <w:rsid w:val="00696472"/>
    <w:rsid w:val="006B79E0"/>
    <w:rsid w:val="00711327"/>
    <w:rsid w:val="0072221F"/>
    <w:rsid w:val="00766FC4"/>
    <w:rsid w:val="00787003"/>
    <w:rsid w:val="007B5FF0"/>
    <w:rsid w:val="007E70BA"/>
    <w:rsid w:val="008347F8"/>
    <w:rsid w:val="0087695E"/>
    <w:rsid w:val="008B6645"/>
    <w:rsid w:val="00927A8E"/>
    <w:rsid w:val="00942021"/>
    <w:rsid w:val="0095321F"/>
    <w:rsid w:val="0096308B"/>
    <w:rsid w:val="009B58A4"/>
    <w:rsid w:val="00A32BF4"/>
    <w:rsid w:val="00A50816"/>
    <w:rsid w:val="00A560F7"/>
    <w:rsid w:val="00A87343"/>
    <w:rsid w:val="00AA6B1E"/>
    <w:rsid w:val="00B01496"/>
    <w:rsid w:val="00B017E2"/>
    <w:rsid w:val="00B16802"/>
    <w:rsid w:val="00B35A30"/>
    <w:rsid w:val="00B55B9C"/>
    <w:rsid w:val="00B773B7"/>
    <w:rsid w:val="00B827FD"/>
    <w:rsid w:val="00B95399"/>
    <w:rsid w:val="00BA2D12"/>
    <w:rsid w:val="00BB0730"/>
    <w:rsid w:val="00BB6AED"/>
    <w:rsid w:val="00C84865"/>
    <w:rsid w:val="00CA63B4"/>
    <w:rsid w:val="00CC129E"/>
    <w:rsid w:val="00CF3C2D"/>
    <w:rsid w:val="00DB11EA"/>
    <w:rsid w:val="00DC689A"/>
    <w:rsid w:val="00DD1F92"/>
    <w:rsid w:val="00DF58F4"/>
    <w:rsid w:val="00E13F3D"/>
    <w:rsid w:val="00E41A50"/>
    <w:rsid w:val="00E4736C"/>
    <w:rsid w:val="00E74980"/>
    <w:rsid w:val="00E909A1"/>
    <w:rsid w:val="00EA0767"/>
    <w:rsid w:val="00EC2C47"/>
    <w:rsid w:val="00EF6F27"/>
    <w:rsid w:val="00F21B71"/>
    <w:rsid w:val="00FA63AD"/>
    <w:rsid w:val="00FB1E5A"/>
    <w:rsid w:val="00FC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6A33"/>
    <w:rPr>
      <w:color w:val="808080"/>
    </w:rPr>
  </w:style>
  <w:style w:type="paragraph" w:customStyle="1" w:styleId="83E54EC148E84A548A344CD46B71E1BC">
    <w:name w:val="83E54EC148E84A548A344CD46B71E1BC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B4FA1375F4E49A7AE5428DD64533A01">
    <w:name w:val="8B4FA1375F4E49A7AE5428DD64533A01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05FEA5C79CD4B3C978D6D504494014B">
    <w:name w:val="E05FEA5C79CD4B3C978D6D504494014B"/>
    <w:rsid w:val="0096308B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6339F3FFADAD40668C7722A59CF1E5FC">
    <w:name w:val="6339F3FFADAD40668C7722A59CF1E5FC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5B652B44F8FB4E73BC2A67F8FCF96CCA">
    <w:name w:val="5B652B44F8FB4E73BC2A67F8FCF96CCA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6F2AA0E780AB4471AD1BAFD11D641003">
    <w:name w:val="6F2AA0E780AB4471AD1BAFD11D641003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1D367D76B1144B248B7BF730F0055467">
    <w:name w:val="1D367D76B1144B248B7BF730F0055467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7D0ACEF0AE804167BE97D0163AAF1516">
    <w:name w:val="7D0ACEF0AE804167BE97D0163AAF1516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C5B4927DCB9C4EB2B5888F337D94B01F">
    <w:name w:val="C5B4927DCB9C4EB2B5888F337D94B01F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F5CBA3BFA73D4493A954BB4B11414554">
    <w:name w:val="F5CBA3BFA73D4493A954BB4B11414554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F8C7FB9CD6546B7884C150DAC07F0C2">
    <w:name w:val="EF8C7FB9CD6546B7884C150DAC07F0C2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8F07494ACC744638053D27F954682DC">
    <w:name w:val="48F07494ACC744638053D27F954682DC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9DD93EF1081F45E884A82B839943D0BB">
    <w:name w:val="9DD93EF1081F45E884A82B839943D0BB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516C834E2404DE5BD8754A1E53CF022">
    <w:name w:val="0516C834E2404DE5BD8754A1E53CF022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E2ECC44E7B240D1A13BAD39E120F6BA">
    <w:name w:val="DE2ECC44E7B240D1A13BAD39E120F6BA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2BE72296FCE9409FA52C6A72A2E177A3">
    <w:name w:val="2BE72296FCE9409FA52C6A72A2E177A3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3AD74A926A1047C7B019BFAB24149688">
    <w:name w:val="3AD74A926A1047C7B019BFAB24149688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37E02C4829C46569FD1D73D694E08DA">
    <w:name w:val="D37E02C4829C46569FD1D73D694E08DA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9AD641811E84BC4979DEB32C87AB0E0">
    <w:name w:val="09AD641811E84BC4979DEB32C87AB0E0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6AA22A5D807D4FA8969A19DD91753F9B">
    <w:name w:val="6AA22A5D807D4FA8969A19DD91753F9B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19C1C672B90B472AA9B5BE04E634362A">
    <w:name w:val="19C1C672B90B472AA9B5BE04E634362A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FD8DECDB64B45289868CE8AF14BE93B">
    <w:name w:val="8FD8DECDB64B45289868CE8AF14BE93B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F8E48DC8840415DA112ABA2FD8B4DD0">
    <w:name w:val="0F8E48DC8840415DA112ABA2FD8B4DD0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A2C18327438E4532B69A796CA0277FF4">
    <w:name w:val="A2C18327438E4532B69A796CA0277FF4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BB5741276C8413BBCF1FED3520EA57C">
    <w:name w:val="DBB5741276C8413BBCF1FED3520EA57C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6A8A1C8945840C1AF94598A2DDC00D3">
    <w:name w:val="06A8A1C8945840C1AF94598A2DDC00D3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8297F433CA243179FAC6208113B5AEB">
    <w:name w:val="B8297F433CA243179FAC6208113B5AEB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E7EDF6A3310411B8E1F0F4ED26CA023">
    <w:name w:val="0E7EDF6A3310411B8E1F0F4ED26CA023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3E7F7812E864DD98CFADF3036FBEB66">
    <w:name w:val="03E7F7812E864DD98CFADF3036FBEB66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F39455290F6840C88E29615BD600C4D5">
    <w:name w:val="F39455290F6840C88E29615BD600C4D5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F07A45B2AD0241A1A7CB7E1396081DAE">
    <w:name w:val="F07A45B2AD0241A1A7CB7E1396081DAE"/>
    <w:rsid w:val="004E4F9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73B33D8A1CA24B12B290F9B3598D5F53">
    <w:name w:val="73B33D8A1CA24B12B290F9B3598D5F53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6.1.46.1681">
  <UISettings xmlns="" ELEMENT_APPEAREANCE_TYPE="1">
    <ElementsPane IsVisible="1" DockPosition="2" Width="330" Height="1040"/>
    <DataSourcesPane IsVisible="1" DockPosition="2" Width="235" Height="1040"/>
    <LivePreviewPane IsVisible="1" DockPosition="0" Width="768" Height="1040"/>
  </UISettings>
  <dataSourcePackage xmlns:d2p1="http://schemas.docentric.com/dynamics-ax/templates" xmlns="http://schemas.docentric.com/dynamics-ax/templates" d2p1:uri="C:/Users/Joubert/OneDrive%20-%20Woolpert/Downloads/WLPGoogleFreeTextInvoice.Report%20(11).ddsp">
    <ssrsReportInfo d2p1:reportId="WLPGoogleFreeTextInvoice.Report" d2p1:dataSourceProviderClassName="DocDataSourceProviderSrsReporting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</languages>
    <labels>
      <label d2p1:name="UDCurrency" d2p1:code="@DOC_LABEL:UDCurrency" d2p1:section="Custom">
        <text d2p1:language="en-US" d2p1:value="Currency"/>
      </label>
      <label d2p1:name="UDCustAcc" d2p1:code="@DOC_LABEL:UDCustAcc" d2p1:section="Custom">
        <text d2p1:language="en-US" d2p1:value="Customer account"/>
      </label>
      <label d2p1:name="UDDescription" d2p1:code="@DOC_LABEL:UDDescription" d2p1:section="Custom">
        <text d2p1:language="en-US" d2p1:value="Description"/>
      </label>
      <label d2p1:name="UDInvDate" d2p1:code="@DOC_LABEL:UDInvDate" d2p1:section="Custom">
        <text d2p1:language="en-US" d2p1:value="Invoice date"/>
      </label>
      <label d2p1:name="UDInvoice" d2p1:code="@DOC_LABEL:UDInvoice" d2p1:section="Custom">
        <text d2p1:language="en-US" d2p1:value="Invoice"/>
      </label>
      <label d2p1:name="UDLineAmount" d2p1:code="@DOC_LABEL:UDLineAmount" d2p1:section="Custom">
        <text d2p1:language="en-US" d2p1:value="Amount"/>
      </label>
      <label d2p1:name="UDPaymentTerms" d2p1:code="@DOC_LABEL:UDPaymentTerms" d2p1:section="Custom">
        <text d2p1:language="en-US" d2p1:value="Payment terms"/>
      </label>
      <label d2p1:name="UDPOnumber" d2p1:code="@DOC_LABEL:UDPOnumber" d2p1:section="Custom">
        <text d2p1:language="en-US" d2p1:value="PO Number"/>
      </label>
      <label d2p1:name="UDQuantity" d2p1:code="@DOC_LABEL:UDQuantity" d2p1:section="Custom">
        <text d2p1:language="en-US" d2p1:value="Qty"/>
      </label>
      <label d2p1:name="UDSalesTax" d2p1:code="@DOC_LABEL:UDSalesTax" d2p1:section="Custom">
        <text d2p1:language="en-US" d2p1:value="Sales tax"/>
      </label>
      <label d2p1:name="UDSubtotal" d2p1:code="@DOC_LABEL:UDSubtotal" d2p1:section="Custom">
        <text d2p1:language="en-US" d2p1:value="Subtotal"/>
      </label>
      <label d2p1:name="UDTotal" d2p1:code="@DOC_LABEL:UDTotal" d2p1:section="Custom">
        <text d2p1:language="en-US" d2p1:value="Total"/>
      </label>
      <label d2p1:name="" d2p1:code="@$AB1"/>
      <label d2p1:name="" d2p1:code="@DocentricAX4:IsCbdDataSource">
        <text d2p1:language="en-US" d2p1:value="Is CBD data source"/>
      </label>
      <label d2p1:name="" d2p1:code="@DocentricAX:CompanyId">
        <text d2p1:language="en-US" d2p1:value="Company ID"/>
      </label>
      <label d2p1:name="" d2p1:code="@DocentricAX:CompanyLanguage">
        <text d2p1:language="en-US" d2p1:value="Company language"/>
      </label>
      <label d2p1:name="" d2p1:code="@DocentricAX:CompanyLogo">
        <text d2p1:language="en-US" d2p1:value="Company logo"/>
      </label>
      <label d2p1:name="" d2p1:code="@DocentricAX:CompanyLogoIncluded">
        <text d2p1:language="en-US" d2p1:value="Is company logo included"/>
      </label>
      <label d2p1:name="" d2p1:code="@DocentricAX:CurrentCompanyInfo">
        <text d2p1:language="en-US" d2p1:value="Current company info"/>
      </label>
      <label d2p1:name="" d2p1:code="@DocentricAX:CurrentLanguageId">
        <text d2p1:language="en-US" d2p1:value="Current language ID"/>
      </label>
      <label d2p1:name="" d2p1:code="@DocentricAX:CurrentWorkerInfo">
        <text d2p1:language="en-US" d2p1:value="Current worker info"/>
      </label>
      <label d2p1:name="" d2p1:code="@DocentricAX:DdspParameters">
        <text d2p1:language="en-US" d2p1:value="Report parameters"/>
      </label>
      <label d2p1:name="" d2p1:code="@DocentricAX:DimensionDescription">
        <text d2p1:language="en-US" d2p1:value="Dimension description"/>
      </label>
      <label d2p1:name="" d2p1:code="@DocentricAX:DimensionValue">
        <text d2p1:language="en-US" d2p1:value="Dimension value"/>
      </label>
      <label d2p1:name="" d2p1:code="@DocentricAX:DynamicAccounts">
        <text d2p1:language="en-US" d2p1:value="Dynamic accounts"/>
      </label>
      <label d2p1:name="" d2p1:code="@DocentricAX:EnumElementLabel">
        <text d2p1:language="en-US" d2p1:value="Enum element label"/>
      </label>
      <label d2p1:name="" d2p1:code="@DocentricAX:EnumElementName">
        <text d2p1:language="en-US" d2p1:value="Enum element name"/>
      </label>
      <label d2p1:name="" d2p1:code="@DocentricAX:EnumElementText">
        <text d2p1:language="en-US" d2p1:value="Enum element text"/>
      </label>
      <label d2p1:name="" d2p1:code="@DocentricAX:EnumElementValue">
        <text d2p1:language="en-US" d2p1:value="Enum element value"/>
      </label>
      <label d2p1:name="" d2p1:code="@DocentricAX:GeneralData">
        <text d2p1:language="en-US" d2p1:value="General data"/>
      </label>
      <label d2p1:name="" d2p1:code="@DocentricAX:LedgerDimDisplayValue">
        <text d2p1:language="en-US" d2p1:value="Ledger dimension display value"/>
      </label>
      <label d2p1:name="" d2p1:code="@DocentricAX:Miscellaneous">
        <text d2p1:language="en-US" d2p1:value="Miscellaneous"/>
      </label>
      <label d2p1:name="" d2p1:code="@DocentricAX:PrimaryDepartment">
        <text d2p1:language="en-US" d2p1:value="Primary department"/>
      </label>
      <label d2p1:name="" d2p1:code="@DocentricAX:PrimaryDepartmentNumber">
        <text d2p1:language="en-US" d2p1:value="Primary department number"/>
      </label>
      <label d2p1:name="" d2p1:code="@DocentricAX:PrimaryPostalAddress">
        <text d2p1:language="en-US" d2p1:value="Primary postal address"/>
      </label>
      <label d2p1:name="" d2p1:code="@DocentricAX:ReportCaption">
        <text d2p1:language="en-US" d2p1:value="Report caption"/>
      </label>
      <label d2p1:name="" d2p1:code="@DocentricAX:ReportData">
        <text d2p1:language="en-US" d2p1:value="Report data"/>
      </label>
      <label d2p1:name="" d2p1:code="@DocentricAX:SelectedPrintDestination">
        <text d2p1:language="en-US" d2p1:value="Selected print destination"/>
      </label>
      <label d2p1:name="" d2p1:code="@GLS103588">
        <text d2p1:language="en-US" d2p1:value="Advance holders"/>
      </label>
      <label d2p1:name="" d2p1:code="@GLS103666">
        <text d2p1:language="en-US" d2p1:value="Deferrals"/>
      </label>
      <label d2p1:name="" d2p1:code="@GLS104459">
        <text d2p1:language="en-US" d2p1:value="Cash accounts"/>
      </label>
      <label d2p1:name="" d2p1:code="@GLS106645">
        <text d2p1:language="en-US" d2p1:value="Fixed assets (Russia)"/>
      </label>
      <label d2p1:name="" d2p1:code="@GLS107986">
        <text d2p1:language="en-US" d2p1:value="Inset number"/>
      </label>
      <label d2p1:name="" d2p1:code="@GLS107988">
        <text d2p1:language="en-US" d2p1:value="Section of commercial register"/>
      </label>
      <label d2p1:name="" d2p1:code="@GLS107990">
        <text d2p1:language="en-US" d2p1:value="Kept at commercial register"/>
      </label>
      <label d2p1:name="" d2p1:code="@GLS107993">
        <text d2p1:language="en-US" d2p1:value="Constant symbol"/>
      </label>
      <label d2p1:name="" d2p1:code="@GLS108000">
        <text d2p1:language="en-US" d2p1:value="Specific symbol"/>
      </label>
      <label d2p1:name="" d2p1:code="@GLS109510">
        <text d2p1:language="en-US" d2p1:value="Sales date"/>
      </label>
      <label d2p1:name="" d2p1:code="@GLS110947">
        <text d2p1:language="en-US" d2p1:value="Duplicate number"/>
      </label>
      <label d2p1:name="" d2p1:code="@GLS220046">
        <text d2p1:language="en-US" d2p1:value="Head of the company"/>
      </label>
      <label d2p1:name="" d2p1:code="@GLS220835">
        <text d2p1:language="en-US" d2p1:value="Enterprise code"/>
      </label>
      <label d2p1:name="" d2p1:code="@GLS221005">
        <text d2p1:language="en-US" d2p1:value="Duplicate invoice date"/>
      </label>
      <label d2p1:name="" d2p1:code="@GLS5102">
        <text d2p1:language="en-US" d2p1:value="ECC number"/>
      </label>
      <label d2p1:name="" d2p1:code="@RegistrationNumbers:EnterpriseIdCompanyId">
        <text d2p1:language="en-US" d2p1:value="Enterprise ID (COID)"/>
      </label>
      <label d2p1:name="" d2p1:code="@SPS21">
        <text d2p1:language="en-US" d2p1:value="Billing code"/>
      </label>
      <label d2p1:name="" d2p1:code="@SPS371">
        <text d2p1:language="en-US" d2p1:value="Billing classification"/>
      </label>
      <label d2p1:name="" d2p1:code="@SYP4880682">
        <text d2p1:language="en-US" d2p1:value="Tax address type"/>
      </label>
      <label d2p1:name="" d2p1:code="@SYS10042">
        <text d2p1:language="en-US" d2p1:value="Cash discount date"/>
      </label>
      <label d2p1:name="" d2p1:code="@SYS106892">
        <text d2p1:language="en-US" d2p1:value="String 50"/>
      </label>
      <label d2p1:name="" d2p1:code="@SYS10946">
        <text d2p1:language="en-US" d2p1:value="Cash discount amount"/>
      </label>
      <label d2p1:name="" d2p1:code="@SYS111246">
        <text d2p1:language="en-US" d2p1:value="Reason code"/>
      </label>
      <label d2p1:name="" d2p1:code="@SYS112686">
        <text d2p1:language="en-US" d2p1:value="Session date and time"/>
      </label>
      <label d2p1:name="" d2p1:code="@SYS114149">
        <text d2p1:language="en-US" d2p1:value="Reason comment"/>
      </label>
      <label d2p1:name="" d2p1:code="@SYS11443">
        <text d2p1:language="en-US" d2p1:value="Payment ID"/>
      </label>
      <label d2p1:name="" d2p1:code="@SYS116965">
        <text d2p1:language="en-US" d2p1:value="String 60"/>
      </label>
      <label d2p1:name="" d2p1:code="@SYS11795">
        <text d2p1:language="en-US" d2p1:value="Session date"/>
      </label>
      <label d2p1:name="" d2p1:code="@SYS12128">
        <text d2p1:language="en-US" d2p1:value="Invoice"/>
      </label>
      <label d2p1:name="" d2p1:code="@SYS129127">
        <text d2p1:language="en-US" d2p1:value="Custom list financial dimension"/>
      </label>
      <label d2p1:name="" d2p1:code="@SYS13522">
        <text d2p1:language="en-US" d2p1:value="County"/>
      </label>
      <label d2p1:name="" d2p1:code="@SYS13887">
        <text d2p1:language="en-US" d2p1:value="Note"/>
      </label>
      <label d2p1:name="" d2p1:code="@SYS14559">
        <text d2p1:language="en-US" d2p1:value="Contact"/>
      </label>
      <label d2p1:name="" d2p1:code="@SYS14578">
        <text d2p1:language="en-US" d2p1:value="Quantity"/>
      </label>
      <label d2p1:name="" d2p1:code="@SYS14588">
        <text d2p1:language="en-US" d2p1:value="Due date"/>
      </label>
      <label d2p1:name="" d2p1:code="@SYS1517">
        <text d2p1:language="en-US" d2p1:value="Bank account"/>
      </label>
      <label d2p1:name="" d2p1:code="@SYS190388">
        <text d2p1:language="en-US" d2p1:value="Street number"/>
      </label>
      <label d2p1:name="" d2p1:code="@SYS21877">
        <text d2p1:language="en-US" d2p1:value="Sales tax code"/>
      </label>
      <label d2p1:name="" d2p1:code="@SYS21906">
        <text d2p1:language="en-US" d2p1:value="Print code"/>
      </label>
      <label d2p1:name="" d2p1:code="@SYS22221">
        <text d2p1:language="en-US" d2p1:value="Internet address"/>
      </label>
      <label d2p1:name="" d2p1:code="@SYS22249">
        <text d2p1:language="en-US" d2p1:value="City"/>
      </label>
      <label d2p1:name="" d2p1:code="@SYS22514">
        <text d2p1:language="en-US" d2p1:value="Payment reference"/>
      </label>
      <label d2p1:name="" d2p1:code="@SYS22646">
        <text d2p1:language="en-US" d2p1:value="Sales tax amount"/>
      </label>
      <label d2p1:name="" d2p1:code="@SYS22737">
        <text d2p1:language="en-US" d2p1:value="Bank name"/>
      </label>
      <label d2p1:name="" d2p1:code="@SYS23010">
        <text d2p1:language="en-US" d2p1:value="Customer reference"/>
      </label>
      <label d2p1:name="" d2p1:code="@SYS23443">
        <text d2p1:language="en-US" d2p1:value="Bank giro number"/>
      </label>
      <label d2p1:name="" d2p1:code="@SYS23564">
        <text d2p1:language="en-US" d2p1:value="Note line"/>
      </label>
      <label d2p1:name="" d2p1:code="@SYS23652">
        <text d2p1:language="en-US" d2p1:value="Charges value"/>
      </label>
      <label d2p1:name="" d2p1:code="@SYS23725">
        <text d2p1:language="en-US" d2p1:value="SWIFT code"/>
      </label>
      <label d2p1:name="" d2p1:code="@SYS23727">
        <text d2p1:language="en-US" d2p1:value="Charges code"/>
      </label>
      <label d2p1:name="" d2p1:code="@SYS24546">
        <text d2p1:language="en-US" d2p1:value="Delivery number"/>
      </label>
      <label d2p1:name="" d2p1:code="@SYS25708">
        <text d2p1:language="en-US" d2p1:value="Invoice account"/>
      </label>
      <label d2p1:name="" d2p1:code="@SYS2587">
        <text d2p1:language="en-US" d2p1:value="Document date"/>
      </label>
      <label d2p1:name="" d2p1:code="@SYS2595">
        <text d2p1:language="en-US" d2p1:value="Text"/>
      </label>
      <label d2p1:name="" d2p1:code="@SYS26871">
        <text d2p1:language="en-US" d2p1:value="Intrastat code"/>
      </label>
      <label d2p1:name="" d2p1:code="@SYS300925">
        <text d2p1:language="en-US" d2p1:value="String 255"/>
      </label>
      <label d2p1:name="" d2p1:code="@SYS303656">
        <text d2p1:language="en-US" d2p1:value="Personnel number"/>
      </label>
      <label d2p1:name="" d2p1:code="@SYS314486">
        <text d2p1:language="en-US" d2p1:value="FI-Creditor ID"/>
      </label>
      <label d2p1:name="" d2p1:code="@SYS320666">
        <text d2p1:language="en-US" d2p1:value="Worker name"/>
      </label>
      <label d2p1:name="" d2p1:code="@SYS323504">
        <text d2p1:language="en-US" d2p1:value="ZIP/postal code"/>
      </label>
      <label d2p1:name="" d2p1:code="@SYS323505">
        <text d2p1:language="en-US" d2p1:value="Street"/>
      </label>
      <label d2p1:name="" d2p1:code="@SYS323506">
        <text d2p1:language="en-US" d2p1:value="State"/>
      </label>
      <label d2p1:name="" d2p1:code="@SYS335041">
        <text d2p1:language="en-US" d2p1:value="Name or description"/>
      </label>
      <label d2p1:name="" d2p1:code="@SYS335710">
        <text d2p1:language="en-US" d2p1:value="VAT exempt number export"/>
      </label>
      <label d2p1:name="" d2p1:code="@SYS335711">
        <text d2p1:language="en-US" d2p1:value="VAT exempt number import"/>
      </label>
      <label d2p1:name="" d2p1:code="@SYS335712">
        <text d2p1:language="en-US" d2p1:value="Branch number extension export"/>
      </label>
      <label d2p1:name="" d2p1:code="@SYS335713">
        <text d2p1:language="en-US" d2p1:value="Branch number extension import"/>
      </label>
      <label d2p1:name="" d2p1:code="@SYS343362">
        <text d2p1:language="en-US" d2p1:value="Bank accounts"/>
      </label>
      <label d2p1:name="" d2p1:code="@SYS343364">
        <text d2p1:language="en-US" d2p1:value="Customers"/>
      </label>
      <label d2p1:name="" d2p1:code="@SYS343366">
        <text d2p1:language="en-US" d2p1:value="Departments"/>
      </label>
      <label d2p1:name="" d2p1:code="@SYS343372">
        <text d2p1:language="en-US" d2p1:value="Fixed assets"/>
      </label>
      <label d2p1:name="" d2p1:code="@SYS343377">
        <text d2p1:language="en-US" d2p1:value="Items"/>
      </label>
      <label d2p1:name="" d2p1:code="@SYS343381">
        <text d2p1:language="en-US" d2p1:value="Legal entities"/>
      </label>
      <label d2p1:name="" d2p1:code="@SYS343384">
        <text d2p1:language="en-US" d2p1:value="Business units"/>
      </label>
      <label d2p1:name="" d2p1:code="@SYS343390">
        <text d2p1:language="en-US" d2p1:value="Projects"/>
      </label>
      <label d2p1:name="" d2p1:code="@SYS343403">
        <text d2p1:language="en-US" d2p1:value="Vendors"/>
      </label>
      <label d2p1:name="" d2p1:code="@SYS343405">
        <text d2p1:language="en-US" d2p1:value="Workers"/>
      </label>
      <label d2p1:name="" d2p1:code="@SYS343409">
        <text d2p1:language="en-US" d2p1:value="Cost centers"/>
      </label>
      <label d2p1:name="" d2p1:code="@SYS343425">
        <text d2p1:language="en-US" d2p1:value="Main accounts"/>
      </label>
      <label d2p1:name="" d2p1:code="@SYS34389">
        <text d2p1:language="en-US" d2p1:value="Contractor"/>
      </label>
      <label d2p1:name="" d2p1:code="@SYS4002620">
        <text d2p1:language="en-US" d2p1:value="Direct debit mandate ID"/>
      </label>
      <label d2p1:name="" d2p1:code="@SYS4160085">
        <text d2p1:language="en-US" d2p1:value="Special regime for cash accounting method"/>
      </label>
      <label d2p1:name="" d2p1:code="@SYS4376">
        <text d2p1:language="en-US" d2p1:value="Cash discount"/>
      </label>
      <label d2p1:name="" d2p1:code="@SYS464">
        <text d2p1:language="en-US" d2p1:value="Sales subtotal amount"/>
      </label>
      <label d2p1:name="" d2p1:code="@SYS4955">
        <text d2p1:language="en-US" d2p1:value="Exchange rate"/>
      </label>
      <label d2p1:name="" d2p1:code="@SYS50025">
        <text d2p1:language="en-US" d2p1:value="Invoice type"/>
      </label>
      <label d2p1:name="" d2p1:code="@SYS54123">
        <text d2p1:language="en-US" d2p1:value="DVR"/>
      </label>
      <label d2p1:name="" d2p1:code="@SYS54467">
        <text d2p1:language="en-US" d2p1:value="Line heading"/>
      </label>
      <label d2p1:name="" d2p1:code="@SYS5695">
        <text d2p1:language="en-US" d2p1:value="Giro account"/>
      </label>
      <label d2p1:name="" d2p1:code="@SYS5755">
        <text d2p1:language="en-US" d2p1:value="Sales price"/>
      </label>
      <label d2p1:name="" d2p1:code="@SYS5845">
        <text d2p1:language="en-US" d2p1:value="Email"/>
      </label>
      <label d2p1:name="" d2p1:code="@SYS58518">
        <text d2p1:language="en-US" d2p1:value="Invoicing name"/>
      </label>
      <label d2p1:name="" d2p1:code="@SYS58658">
        <text d2p1:language="en-US" d2p1:value="Packing duty license number"/>
      </label>
      <label d2p1:name="" d2p1:code="@SYS5878">
        <text d2p1:language="en-US" d2p1:value="Sales tax"/>
      </label>
      <label d2p1:name="" d2p1:code="@SYS59571">
        <text d2p1:language="en-US" d2p1:value="Registration number"/>
      </label>
      <label d2p1:name="" d2p1:code="@SYS63284">
        <text d2p1:language="en-US" d2p1:value="Branch/Subsidiary"/>
      </label>
      <label d2p1:name="" d2p1:code="@SYS6465">
        <text d2p1:language="en-US" d2p1:value="Total discount"/>
      </label>
      <label d2p1:name="" d2p1:code="@SYS67098">
        <text d2p1:language="en-US" d2p1:value="Print tax exempt number on invoice"/>
      </label>
      <label d2p1:name="" d2p1:code="@SYS68579">
        <text d2p1:language="en-US" d2p1:value="Direct debit ID"/>
      </label>
      <label d2p1:name="" d2p1:code="@SYS68973">
        <text d2p1:language="en-US" d2p1:value="Associated payment attachment on customer invoice"/>
      </label>
      <label d2p1:name="" d2p1:code="@SYS6901">
        <text d2p1:language="en-US" d2p1:value="Net amount"/>
      </label>
      <label d2p1:name="" d2p1:code="@SYS6928">
        <text d2p1:language="en-US" d2p1:value="Amount"/>
      </label>
      <label d2p1:name="" d2p1:code="@SYS69789">
        <text d2p1:language="en-US" d2p1:value="Activity code"/>
      </label>
      <label d2p1:name="" d2p1:code="@SYS70359">
        <text d2p1:language="en-US" d2p1:value="Registration numbers"/>
      </label>
      <label d2p1:name="" d2p1:code="@SYS70361">
        <text d2p1:language="en-US" d2p1:value="Routing number"/>
      </label>
      <label d2p1:name="" d2p1:code="@SYS71686">
        <text d2p1:language="en-US" d2p1:value="IBAN"/>
      </label>
      <label d2p1:name="" d2p1:code="@SYS73294">
        <text d2p1:language="en-US" d2p1:value="Temporary"/>
      </label>
      <label d2p1:name="" d2p1:code="@SYS7399">
        <text d2p1:language="en-US" d2p1:value="Name"/>
      </label>
      <label d2p1:name="" d2p1:code="@SYS7402">
        <text d2p1:language="en-US" d2p1:value="Date"/>
      </label>
      <label d2p1:name="" d2p1:code="@SYS7437">
        <text d2p1:language="en-US" d2p1:value="Country/region"/>
      </label>
      <label d2p1:name="" d2p1:code="@SYS7572">
        <text d2p1:language="en-US" d2p1:value="Currency"/>
      </label>
      <label d2p1:name="" d2p1:code="@SYS7576">
        <text d2p1:language="en-US" d2p1:value="Description"/>
      </label>
      <label d2p1:name="" d2p1:code="@SYS77429">
        <text d2p1:language="en-US" d2p1:value="Enterprise number"/>
      </label>
      <label d2p1:name="" d2p1:code="@SYS7869">
        <text d2p1:language="en-US" d2p1:value="Telephone"/>
      </label>
      <label d2p1:name="" d2p1:code="@SYS7888">
        <text d2p1:language="en-US" d2p1:value="Fax"/>
      </label>
      <label d2p1:name="" d2p1:code="@SYS80991">
        <text d2p1:language="en-US" d2p1:value="Name"/>
      </label>
      <label d2p1:name="" d2p1:code="@SYS8172">
        <text d2p1:language="en-US" d2p1:value="Round-off"/>
      </label>
      <label d2p1:name="" d2p1:code="@SYS828">
        <text d2p1:language="en-US" d2p1:value="Payment"/>
      </label>
      <label d2p1:name="" d2p1:code="@SYS860">
        <text d2p1:language="en-US" d2p1:value="Amount in transaction currency"/>
      </label>
      <label d2p1:name="" d2p1:code="@SYS86069">
        <text d2p1:language="en-US" d2p1:value="Bitmap"/>
      </label>
      <label d2p1:name="" d2p1:code="@SYS8946">
        <text d2p1:language="en-US" d2p1:value="Tax exempt number"/>
      </label>
      <label d2p1:name="" d2p1:code="@SYS9362">
        <text d2p1:language="en-US" d2p1:value="Address"/>
      </label>
      <label d2p1:name="" d2p1:code="@SYS93996">
        <text d2p1:language="en-US" d2p1:value="Branch number"/>
      </label>
      <label d2p1:name="" d2p1:code="@SYS9458">
        <text d2p1:language="en-US" d2p1:value="Invoice amount"/>
      </label>
      <label d2p1:name="" d2p1:code="@SYS969">
        <text d2p1:language="en-US" d2p1:value="Tax registration number"/>
      </label>
      <label d2p1:name="" d2p1:code="@SYS97242">
        <text d2p1:language="en-US" d2p1:value="Enable reference number on customer invoices"/>
      </label>
      <label d2p1:name="" d2p1:code="@SYS97575">
        <text d2p1:language="en-US" d2p1:value="Customer invoice reference number"/>
      </label>
      <label d2p1:name="" d2p1:code="@SYS97920">
        <text d2p1:language="en-US" d2p1:value="String 30"/>
      </label>
      <label d2p1:name="" d2p1:code="@SYS98362">
        <text d2p1:language="en-US" d2p1:value="Amount"/>
      </label>
      <label d2p1:name="" d2p1:code="@SYS98533">
        <text d2p1:language="en-US" d2p1:value="Title"/>
      </label>
      <label d2p1:name="" d2p1:code="@SYS99717">
        <text d2p1:language="en-US" d2p1:value="Reason for correction"/>
      </label>
      <label d2p1:name="" d2p1:code="@SYS99772">
        <text d2p1:language="en-US" d2p1:value="Tax representative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1001" Email="" CompanyHead="" LanguageId="en-US" 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LogoIncluded="true" Name="Woolpert Inc" Phone="" Telefax="" Url="">
              <PrimaryPostalAddress Address="4454 Idea Center Blvd.&#10;Suite 100&#10;Dayton, OH 45430&#10;USA" City="Dayton" CountryRegionId="USA" County="GREENE" LocationName="Corporate Office" State="OH" Street="4454 Idea Center Blvd.&#10;Suite 100" StreetNumber="" ZipCode="45430"/>
              <BankAccount Bank="" CurrencyCode="" Giro="" IBAN="" Name="" SWIFT=""/>
              <SalesTax ImportVATNum="" ImportVATNumBranchId="" TaxRepresentative="" VATNum="" VATNumBranchId=""/>
              <RegistrationNumbers ActivityCode="" BranchId="" CoRegNum="" DVRid="" EnterpriseCode="" EnterpriseNumber="" FICreditorID_DK="" IntrastatCode="" RegNum="" UPSNum=""/>
            </CurrentCompany>
            <CurrentWorker Email="" IsContractor="false" Name="Joubert, Nicky" OMOperatingUnitName="Technology" OMOperatingUnitNumber="0107" PersonnelNumber="007418" Title=""/>
            <Misc IsCbdDs="false" LanguageId="en-us" SessionDate="2025-06-17" SessionDateTime="2025-06-17T08:18:13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WLPFreeTextHeaderTmp">
                      <xs:complexType>
                        <xs:choice minOccurs="0" maxOccurs="unbounded">
                          <xs:element name="InvoiceTaxNatureOfAddress_TH" type="Enum">
                            <xs:annotation>
                              <xs:appinfo>
                                <xse:label xmlns:xse="http://schemas.docentric.com/xml-schema-extensions" xse:text="Tax address type" xse:refCode="@SYP4880682"/>
                              </xs:appinfo>
                            </xs:annotation>
                          </xs:element>
                          <xs:element name="InvoiceType_MY" type="Enum">
                            <xs:annotation>
                              <xs:appinfo>
                                <xse:label xmlns:xse="http://schemas.docentric.com/xml-schema-extensions" xse:text="Invoice type" xse:refCode="@SYS50025"/>
                              </xs:appinfo>
                            </xs:annotation>
                          </xs:element>
                        </xs:choice>
                        <xs:attribute name="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ompany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CommercialRegister" type="xs:string" use="optional">
                          <xs:annotation>
                            <xs:appinfo>
                              <xse:label xmlns:xse="http://schemas.docentric.com/xml-schema-extensions" xse:text="Kept at commercial register" xse:refCode="@GLS107990"/>
                            </xs:appinfo>
                          </xs:annotation>
                        </xs:attribute>
                        <xs:attribute name="CompanyCommercialRegisterInsetNumber" type="xs:string" use="optional">
                          <xs:annotation>
                            <xs:appinfo>
                              <xse:label xmlns:xse="http://schemas.docentric.com/xml-schema-extensions" xse:text="Inset number" xse:refCode="@GLS107986"/>
                            </xs:appinfo>
                          </xs:annotation>
                        </xs:attribute>
                        <xs:attribute name="CompanyCommercialRegisterSection" type="xs:string" use="optional">
                          <xs:annotation>
                            <xs:appinfo>
                              <xse:label xmlns:xse="http://schemas.docentric.com/xml-schema-extensions" xse:text="Section of commercial register" xse:refCode="@GLS107988"/>
                            </xs:appinfo>
                          </xs:annotation>
                        </xs:attribute>
                        <xs:attribute name="CompanyCoRegNum" type="xs:string" use="optional">
                          <xs:annotation>
                            <xs:appinfo>
                              <xse:label xmlns:xse="http://schemas.docentric.com/xml-schema-extensions" xse:text="Tax registration number" xse:refCode="@SYS969"/>
                            </xs:appinfo>
                          </xs:annotation>
                        </xs:attribute>
                        <xs:attribute name="CompanyCurrency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ompanyCurrency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Company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Company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CompanyGiro" type="xs:string" use="optional">
                          <xs:annotation>
                            <xs:appinfo>
                              <xse:label xmlns:xse="http://schemas.docentric.com/xml-schema-extensions" xse:text="Bank giro number" xse:refCode="@SYS23443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ompany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  <xs:attribute name="Company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ntactPersonName" type="xs:string" use="optional">
                          <xs:annotation>
                            <xs:appinfo>
                              <xse:label xmlns:xse="http://schemas.docentric.com/xml-schema-extensions" xse:text="Contact" xse:refCode="@SYS1455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CorrectionReason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orrectiveReasonHeader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BillingClassification" type="xs:string" use="optional">
                          <xs:annotation>
                            <xs:appinfo>
                              <xse:label xmlns:xse="http://schemas.docentric.com/xml-schema-extensions" xse:text="Billing classification" xse:refCode="@SPS371"/>
                            </xs:appinfo>
                          </xs:annotation>
                        </xs:attribute>
                        <xs:attribute name="CustInvoiceRefNum_FI" type="xs:boolean" use="optional">
                          <xs:annotation>
                            <xs:appinfo>
                              <xse:label xmlns:xse="http://schemas.docentric.com/xml-schema-extensions" xse:text="Enable reference number on customer invoices" xse:refCode="@SYS97242"/>
                            </xs:appinfo>
                          </xs:annotation>
                        </xs:attribute>
                        <xs:attribute name="Customer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ustomer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Customer reference" xse:refCode="@SYS23010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uplicateDate" type="xs:date" use="optional">
                          <xs:annotation>
                            <xs:appinfo>
                              <xse:label xmlns:xse="http://schemas.docentric.com/xml-schema-extensions" xse:text="Duplicate invoice date" xse:refCode="@GLS221005"/>
                            </xs:appinfo>
                          </xs:annotation>
                        </xs:attribute>
                        <xs:attribute name="DuplicateNum" type="xs:integer" use="optional">
                          <xs:annotation>
                            <xs:appinfo>
                              <xse:label xmlns:xse="http://schemas.docentric.com/xml-schema-extensions" xse:text="Duplicate number" xse:refCode="@GLS110947"/>
                            </xs:appinfo>
                          </xs:annotation>
                        </xs:attribute>
                        <xs:attribute name="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GSTReasonCode_MY" type="xs:string" use="optional">
                          <xs:annotation>
                            <xs:appinfo>
                              <xse:label xmlns:xse="http://schemas.docentric.com/xml-schema-extensions" xse:text="Reason code" xse:refCode="@SYS111246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Branch_TH" type="xs:string" use="optional">
                          <xs:annotation>
                            <xs:appinfo>
                              <xse:label xmlns:xse="http://schemas.docentric.com/xml-schema-extensions" xse:text="Branch number" xse:refCode="@SYS93996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ReferenceNumber" type="xs:string" use="optional">
                          <xs:annotation>
                            <xs:appinfo>
                              <xse:label xmlns:xse="http://schemas.docentric.com/xml-schema-extensions" xse:text="Customer invoice reference number" xse:refCode="@SYS97575"/>
                            </xs:appinfo>
                          </xs:annotation>
                        </xs:attribute>
                        <xs:attribute name="InvoiceTaxRegNumber_TH" type="xs:string" use="optional">
                          <xs:annotation>
                            <xs:appinfo>
                              <xse:label xmlns:xse="http://schemas.docentric.com/xml-schema-extensions" xse:text="Registration number" xse:refCode="@SYS59571"/>
                            </xs:appinfo>
                          </xs:annotation>
                        </xs:attribute>
                        <xs:attribute name="Invoicing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ingName" type="xs:string" use="optional">
                          <xs:annotation>
                            <xs:appinfo>
                              <xse:label xmlns:xse="http://schemas.docentric.com/xml-schema-extensions" xse:text="Invoicing name" xse:refCode="@SYS58518"/>
                            </xs:appinfo>
                          </xs:annotation>
                        </xs:attribute>
                        <xs:attribute name="IsCreditInvoicingReportEnabled" type="xs:boolean" use="optional"/>
                        <xs:attribute name="IsPaymIdVisible" type="xs:boolean" use="optional"/>
                        <xs:attribute name="Net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NotesLine_FR" type="xs:string" use="optional">
                          <xs:annotation>
                            <xs:appinfo>
                              <xse:label xmlns:xse="http://schemas.docentric.com/xml-schema-extensions" xse:text="Note line" xse:refCode="@SYS23564"/>
                            </xs:appinfo>
                          </xs:annotation>
                        </xs:attribute>
                        <xs:attribute name="Original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Pa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aymId" type="xs:string" use="optional">
                          <xs:annotation>
                            <xs:appinfo>
                              <xse:label xmlns:xse="http://schemas.docentric.com/xml-schema-extensions" xse:text="Payment ID" xse:refCode="@SYS11443"/>
                            </xs:appinfo>
                          </xs:annotation>
                        </xs:attribute>
                        <xs:attribute name="PrintFreeTextInvoiceVATNum" type="xs:boolean" use="optional">
                          <xs:annotation>
                            <xs:appinfo>
                              <xse:label xmlns:xse="http://schemas.docentric.com/xml-schema-extensions" xse:text="Print tax exempt number on invoice" xse:refCode="@SYS67098"/>
                            </xs:appinfo>
                          </xs:annotation>
                        </xs:attribute>
                        <xs:attribute name="SalesAdministrator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Administrator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Administrator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howCompanyVATNum" type="xs:boolean" use="optional"/>
                        <xs:attribute name="ShowCurrencyBankAccount" type="xs:boolean" use="optional"/>
                        <xs:attribute name="ShowPayer" type="xs:boolean" use="optional"/>
                        <xs:attribute name="SpecialFormattedDocume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Invoice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Pri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wiftNumber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LicenseNum" type="xs:string" use="optional">
                          <xs:annotation>
                            <xs:appinfo>
                              <xse:label xmlns:xse="http://schemas.docentric.com/xml-schema-extensions" xse:text="Packing duty license number" xse:refCode="@SYS58658"/>
                            </xs:appinfo>
                          </xs:annotation>
                        </xs:attribute>
                        <xs:attribute name="VatAmount" type="xs:decimal" use="optional"/>
                      </xs:complexType>
                    </xs:element>
                    <xs:element maxOccurs="unbounded" name="WLPFreeTextTmp">
                      <xs:complexType>
                        <xs:choice minOccurs="0" maxOccurs="unbounded">
                          <xs:element name="GiroTyp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  <xs:element name="PrePrintLevel" type="Enum"/>
                        </xs:choice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BillingCode" type="xs:string" use="optional">
                          <xs:annotation>
                            <xs:appinfo>
                              <xse:label xmlns:xse="http://schemas.docentric.com/xml-schema-extensions" xse:text="Billing code" xse:refCode="@SPS21"/>
                            </xs:appinfo>
                          </xs:annotation>
                        </xs:attribute>
                        <xs:attribute name="CashAccountingRegime_ES" type="xs:boolean" use="optional">
                          <xs:annotation>
                            <xs:appinfo>
                              <xse:label xmlns:xse="http://schemas.docentric.com/xml-schema-extensions" xse:text="Special regime for cash accounting method" xse:refCode="@SYS4160085"/>
                            </xs:appinfo>
                          </xs:annotation>
                        </xs:attribute>
                        <xs:attribute name="CashDisc" type="xs:decimal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Euro" type="xs:decimal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shDiscTxt_LanguageId" type="xs:string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ompanyBankRegNum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rrectiveReasonLines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stInvoiceJour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st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CCNumber_IN" type="xs:string" use="optional">
                          <xs:annotation>
                            <xs:appinfo>
                              <xse:label xmlns:xse="http://schemas.docentric.com/xml-schema-extensions" xse:text="ECC number" xse:refCode="@GLS5102"/>
                            </xs:appinfo>
                          </xs:annotation>
                        </xs:attribute>
                        <xs:attribute name="EndDisc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ndDiscEuro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uro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Exch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ExciseLTUCode_IN" type="xs:string" use="optional">
                          <xs:annotation>
                            <xs:appinfo>
                              <xse:label xmlns:xse="http://schemas.docentric.com/xml-schema-extensions" xse:text="" xse:refCode="@$AB1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Header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InventDimPrint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Invoice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AmountMS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RoundOffEuro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sTaxAmountMST" type="xs:boolean" use="optional"/>
                        <xs:attribute name="IsTaxAmountMSTVisible" type="xs:boolean" use="optional"/>
                        <xs:attribute name="IsTaxAmountVisible" type="xs:boolean" use="optional"/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AmountInclTax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Header" type="xs:string" use="optional">
                          <xs:annotation>
                            <xs:appinfo>
                              <xse:label xmlns:xse="http://schemas.docentric.com/xml-schema-extensions" xse:text="Line heading" xse:refCode="@SYS54467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MarkupAmount" type="xs:decimal" use="optional">
                          <xs:annotation>
                            <xs:appinfo>
                              <xse:label xmlns:xse="http://schemas.docentric.com/xml-schema-extensions" xse:text="Charges value" xse:refCode="@SYS23652"/>
                            </xs:appinfo>
                          </xs:annotation>
                        </xs:attribute>
                        <xs:attribute name="MarkupCode" type="xs:string" use="optional">
                          <xs:annotation>
                            <xs:appinfo>
                              <xse:label xmlns:xse="http://schemas.docentric.com/xml-schema-extensions" xse:text="Charges code" xse:refCode="@SYS23727"/>
                            </xs:appinfo>
                          </xs:annotation>
                        </xs:attribute>
                        <xs:attribute name="Markup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NetAmount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etAmountEuro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Payment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repaid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PrintEuroTotals" type="xs:boolean" use="optional"/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RefInvoiceDate_MY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RefInvoiceID_MY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mainAmountToBePaid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Balance" type="xs:decimal" use="optional">
                          <xs:annotation>
                            <xs:appinfo>
                              <xse:label xmlns:xse="http://schemas.docentric.com/xml-schema-extensions" xse:text="Sales subtotal amount" xse:refCode="@SYS464"/>
                            </xs:appinfo>
                          </xs:annotation>
                        </xs:attribute>
                        <xs:attribute name="SalesBalance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Balance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Google free text print">
            <WLPFreeTextHeaderTmp BankSpecificSymbol="" BuyerAddress="" BuyerEnterpriseCode="" BuyerName="" BuyerRegNum_W="" CompanyAddress="" CompanyBankAccount="" CompanyBankName="" CompanyCommercialRegister="" CompanyCommercialRegisterInsetNumber="" CompanyCommercialRegisterSection="" CompanyCoRegNum="" CompanyCurrencyBankAccount="" CompanyCurrencyBankName="" CompanyDebitDirectId="" CompanyEmail="" CompanyEnterpriseCode="" CompanyEnterpriseNumber="" CompanyGiro="" CompanyLogo="" CompanyName="" CompanyPhone="" CompanyRegNum="" CompanyTeleFax="" CompanyURL="" CompanyVATNum="" ConstantSymbol="" ContactPersonName="" CorrectedInvoiceId="" CorrectionReason="" CorrectiveReasonHeader="" CustBillingClassification="" CustInvoiceRefNum_FI="false" CustomerBankAccount="" CustomerBankName="" CustomerRef="" DuplicateNum="0" EnterpriseNumber="" Enterpriseregister_NO="" GSTReasonCode_MY="" Iban="" InvoiceAccount="ARCA0015744" InvoiceBranch_TH="" InvoiceDate="2025-04-08" InvoiceId="ARFT0005294" InvoiceReferenceNumber="" InvoiceTaxRegNumber_TH="" InvoicingAddress="6502 Nelson Road&#10;Fort Wayne, IN 46803&#10;USA" InvoicingName="Do It Best" IsCreditInvoicingReportEnabled="false" IsPaymIdVisible="false" NetAmount="14632.8100000000" NotesLine_FR="" OriginalInvoice="" OriginalInvoiceAmount="14632.8100000000" OriginalInvoiceReference="" PayerEnterpriseCode="" PayerRegNum_W="" PaymentCondition="N30" PaymentReference="" PaymId="" PrintFreeTextInvoiceVATNum="false" SalesAdministrator="" SalesAdministratorEmail="" SalesAdministratorPhone="" ShowCompanyVATNum="false" ShowCurrencyBankAccount="false" ShowPayer="false" SpecialFormattedDocumentDate="" SpecialFormattedInvoiceDate="" SpecialFormattedPrintDate="" SwiftNumber="" TaxLicenseNum="" VatAmount="0.0000000000">
              <InvoiceTaxNatureOfAddress_TH Value="0" Name="HeadOffice" Text="Head office"/>
              <InvoiceType_MY Value="0" Name="Invoice" Text="Invoice"/>
            </WLPFreeTextHeaderTmp>
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0.5800000000" LineAmountInclTax="0.0000000000" LineHeader="" MandateBankIBAN="" MandateReference="" MandateSWIFTNo="" MarkupAmount="0.0000000000" MarkupCode="" MarkupTaxCode="" Name="Voice - Federal Regulatory Assessment Fee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0.5800000000" TaxCode="">
              <GiroType Value="0" Name="None" Text="None"/>
              <PrePrintLevel Value="0" Name="BlankPaper" Text="Blank paper"/>
            </WLPFreeTextTmp>
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2.0000000000" LineAmountInclTax="0.0000000000" LineHeader="" MandateBankIBAN="" MandateReference="" MandateSWIFTNo="" MarkupAmount="0.0000000000" MarkupCode="" MarkupTaxCode="" Name="Voice - State 911 Tax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2.0000000000" TaxCode="">
              <GiroType Value="0" Name="None" Text="None"/>
              <PrePrintLevel Value="0" Name="BlankPaper" Text="Blank paper"/>
            </WLPFreeTextTmp>
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13662.0000000000" LineAmountInclTax="0.0000000000" LineHeader="" MandateBankIBAN="" MandateReference="" MandateSWIFTNo="" MarkupAmount="0.0000000000" MarkupCode="" MarkupTaxCode="" Name="Workspace - Google Workspace Enterprise Standard - Commitment - 6252721784-04 - 3/1/2025 - 3/31/2025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13662.0000000000" TaxCode="">
              <GiroType Value="0" Name="None" Text="None"/>
              <PrePrintLevel Value="0" Name="BlankPaper" Text="Blank paper"/>
            </WLPFreeTextTmp>
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924.0000000000" LineAmountInclTax="0.0000000000" LineHeader="" MandateBankIBAN="" MandateReference="" MandateSWIFTNo="" MarkupAmount="0.0000000000" MarkupCode="" MarkupTaxCode="" Name="Workspace - Google Workspace Frontline Standard - Commitment - 6257751899-02 - 3/1/2025 - 3/31/2025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924.0000000000" TaxCode="">
              <GiroType Value="0" Name="None" Text="None"/>
              <PrePrintLevel Value="0" Name="BlankPaper" Text="Blank paper"/>
            </WLPFreeTextTmp>
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39.9600000000" LineAmountInclTax="0.0000000000" LineHeader="" MandateBankIBAN="" MandateReference="" MandateSWIFTNo="" MarkupAmount="0.0000000000" MarkupCode="" MarkupTaxCode="" Name="Voice - Usage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39.9600000000" TaxCode="">
              <GiroType Value="0" Name="None" Text="None"/>
              <PrePrintLevel Value="0" Name="BlankPaper" Text="Blank paper"/>
            </WLPFreeTextTmp>
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4.2700000000" LineAmountInclTax="0.0000000000" LineHeader="" MandateBankIBAN="" MandateReference="" MandateSWIFTNo="" MarkupAmount="0.0000000000" MarkupCode="" MarkupTaxCode="" Name="Voice - Federal Universal Service Fund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4.2700000000" TaxCode="">
              <GiroType Value="0" Name="None" Text="None"/>
              <PrePrintLevel Value="0" Name="BlankPaper" Text="Blank paper"/>
            </WLPFreeTextTmp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attribute name="WLPFreeTextHeader_CustInvoiceRecId" type="xs:long" use="optional">
                    <xs:annotation>
                      <xs:appinfo>
                        <xse:label xmlns:xse="http://schemas.docentric.com/xml-schema-extensions" xse:text="Cust Invoice Rec id" xse:refCode="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WLPFreeTextHeader_CustInvoiceRecId="5637532345"/>
        </SampleXml>
      </PreviewData>
    </DataSource>
  </DataSources>
  <Elements xmlns="">
    <Element Type="Image" Id="3598425777" SizeMode="3">
      <ValueBinding DataKind="2" Source="GeneralData" Path="CurrentCompany/@Logo" ResultDataType="System.Byte[]"/>
    </Element>
    <Element Type="Field" Id="3507455166">
      <ValueBinding DataKind="2" Source="MainData" Path="iif(@InvoiceAmount &lt; 0, 'CREDIT NOTE', 'INVOICE')" ResultDataType="System.String"/>
    </Element>
    <Element Type="Field" Id="3061811870">
      <ValueBinding DataKind="2" Source="GeneralData" Path="CurrentCompany/PrimaryPostalAddress/@Address" ResultDataType="System.String"/>
    </Element>
    <Element Type="Label" Id="108406181">
      <Value LabelName="InvoiceNum" LabelCode="@SYS12128" DataSection="1" DataXPath="PMIPPSAProjInvoiceHeaderTmp/@InvoiceNum"/>
    </Element>
    <Element Type="Field" Id="1543329867">
      <ValueBinding DataKind="2" Source="MainData" Path="WLPFreeTextHeaderTmp/@InvoiceId" ResultDataType="System.String"/>
    </Element>
    <Element Type="Label" Id="1544548411">
      <Value LabelName="UDInvDate" LabelCode="@DOC_LABEL:UDInvDate"/>
    </Element>
    <Element Type="Field" Id="3667801846" FormatString="MM/dd/yyyy">
      <ValueBinding DataKind="2" Source="MainData" Path="WLPFreeTextHeaderTmp/@InvoiceDate" ResultDataType="System.DateTime"/>
    </Element>
    <Element Type="Label" Id="1050034750">
      <Value LabelName="UDCustAcc" LabelCode="@DOC_LABEL:UDCustAcc"/>
    </Element>
    <Element Type="Field" Id="3038998939">
      <ValueBinding DataKind="2" Source="MainData" Path="WLPFreeTextHeaderTmp/@InvoiceAccount" ResultDataType="System.String"/>
    </Element>
    <Element Type="Label" Id="2631668861">
      <Value LabelName="UDPOnumber" LabelCode="@DOC_LABEL:UDPOnumber"/>
    </Element>
    <Element Type="Field" Id="3856593841">
      <ValueBinding DataKind="2" Source="MainData" Path="WLPFreeTextHeaderTmp/@CustomerRef" ResultDataType="System.String"/>
    </Element>
    <Element Type="Label" Id="2843646987">
      <Value LabelName="UDPaymentTerms" LabelCode="@DOC_LABEL:UDPaymentTerms"/>
    </Element>
    <Element Type="Field" Id="3546548791">
      <ValueBinding DataKind="2" Source="MainData" Path="WLPFreeTextHeaderTmp/@PaymentCondition" ResultDataType="System.String"/>
    </Element>
    <Element Type="Field" Id="858089277">
      <ValueBinding DataKind="2" Source="MainData" Path="WLPFreeTextHeaderTmp/@InvoicingName" ResultDataType="System.String"/>
    </Element>
    <Element Type="Field" Id="566844043">
      <ValueBinding DataKind="2" Source="MainData" Path="WLPFreeTextHeaderTmp/@InvoicingAddress" ResultDataType="System.String"/>
    </Element>
    <Element Type="Label" Id="3218989639">
      <Value LabelName="UDDescription" LabelCode="@DOC_LABEL:UDDescription"/>
    </Element>
    <Element Type="Label" Id="620805542">
      <Value LabelName="UDQuantity" LabelCode="@DOC_LABEL:UDQuantity"/>
    </Element>
    <Element Type="Label" Id="3838936609">
      <Value LabelName="UDLineAmount" LabelCode="@DOC_LABEL:UDLineAmount"/>
    </Element>
    <Element Type="Group" Id="816616596">
      <ChildElements>
        <ElementRef Id="3287613969"/>
        <ElementRef Id="3077845804"/>
        <ElementRef Id="4051173762"/>
        <ElementRef Id="2813044580"/>
        <ElementRef Id="2852122274"/>
      </ChildElements>
      <ValueBinding DataKind="2" Source="MainData" Path="WLPFreeTextTmp"/>
      <SortDescriptors>
        <SortDescriptor SortDirection="1">
          <Binding DataKind="2" Path="@Name" ResultDataType="System.String"/>
        </SortDescriptor>
      </SortDescriptors>
      <GroupByBinding DataKind="2" Path="@Name" ResultDataType="System.String"/>
    </Element>
    <Element Type="Field" Id="3287613969">
      <ValueBinding DataKind="2" Source="." Path="@docentricdg:Key" ResultDataType="System.String"/>
    </Element>
    <Element Type="Field" Id="3077845804" FormatString="n2">
      <ValueBinding DataKind="2" Source="." Path="WLPFreeTextTmp/@Qty" ResultDataType="System.Decimal"/>
    </Element>
    <Element Type="Field" Id="4051173762" FormatString="n2">
      <ValueBinding DataKind="2" Source="." Path="WLPFreeTextTmp/@LineAmount" ResultDataType="System.Decimal"/>
    </Element>
    <Element Type="Label" Id="2813044580">
      <Value LabelName="UDSubtotal" LabelCode="@DOC_LABEL:UDSubtotal"/>
    </Element>
    <Element Type="SummaryField" Id="2852122274" AggregateFunction="1" FormatString="n2" IgnoreNullValues="0">
      <ValueBinding DataKind="2" Source="." Path="WLPFreeTextTmp/@LineAmount" ResultDataType="System.Decimal"/>
      <SortDescriptors/>
      <AggregateBinding DataKind="2" Path="" ResultDataType="System.Decimal"/>
    </Element>
    <Element Type="Label" Id="2334408114">
      <Value LabelName="UDSubtotal" LabelCode="@DOC_LABEL:UDSubtotal"/>
    </Element>
    <Element Type="Field" Id="3871394924" FormatString="n">
      <ValueBinding DataKind="2" Source="MainData" Path="WLPFreeTextHeaderTmp/@NetAmount" ResultDataType="System.Decimal"/>
    </Element>
    <Element Type="Label" Id="3145909283">
      <Value LabelName="UDSalesTax" LabelCode="@DOC_LABEL:UDSalesTax"/>
    </Element>
    <Element Type="Field" Id="2075390085" FormatString="n2">
      <ValueBinding DataKind="2" Source="MainData" Path="WLPFreeTextHeaderTmp/@VatAmount" ResultDataType="System.Decimal"/>
    </Element>
    <Element Type="Label" Id="182951194">
      <Value LabelName="UDTotal" LabelCode="@DOC_LABEL:UDTotal"/>
    </Element>
    <Element Type="Field" Id="3106135192" FormatString="n2">
      <ValueBinding DataKind="2" Source="MainData" Path="WLPFreeTextHeaderTmp/@OriginalInvoiceAmount" ResultDataType="System.Decimal"/>
    </Element>
    <Element Type="Label" Id="2538301698">
      <Value LabelName="UDCurrency" LabelCode="@DOC_LABEL:UDCurrency"/>
    </Element>
    <Element Type="Field" Id="3222696411">
      <ValueBinding DataKind="2" Source="MainData" Path="WLPFreeTextTmp[1]/@CurrencyCode" ResultDataType="System.String"/>
    </Element>
  </Elements>
</ProjectData>
</file>

<file path=customXml/itemProps1.xml><?xml version="1.0" encoding="utf-8"?>
<ds:datastoreItem xmlns:ds="http://schemas.openxmlformats.org/officeDocument/2006/customXml" ds:itemID="{BED3E97B-F6F1-46AF-ACA9-4F1A41C564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15A359-D382-4972-8A53-230770E5612E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oubert, Nicky</cp:lastModifiedBy>
  <cp:revision>37</cp:revision>
  <dcterms:created xsi:type="dcterms:W3CDTF">2025-06-17T10:39:00Z</dcterms:created>
  <dcterms:modified xsi:type="dcterms:W3CDTF">2025-06-17T12:28:00Z</dcterms:modified>
</cp:coreProperties>
</file>